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7813C" w14:textId="77DBBC83" w:rsidR="009F7418" w:rsidRDefault="009F7418" w:rsidP="009F7418">
      <w:pPr>
        <w:pStyle w:val="Heading1"/>
        <w:jc w:val="center"/>
      </w:pPr>
      <w:r>
        <w:t>Lyceum Kennedy Uniform Guide</w:t>
      </w:r>
    </w:p>
    <w:p w14:paraId="46912824" w14:textId="313D20DF" w:rsidR="00C96DFD" w:rsidRPr="001D59BB" w:rsidRDefault="009F7418" w:rsidP="001002CB">
      <w:r>
        <w:t xml:space="preserve">Lyceum Kennedy has two types of uniforms:  </w:t>
      </w:r>
      <w:r w:rsidR="00C96DFD">
        <w:t>Regular</w:t>
      </w:r>
      <w:r>
        <w:t xml:space="preserve"> and Physical Education (PE).  Uniforms are to be worn depending on the schedule for each class.  </w:t>
      </w:r>
      <w:r w:rsidR="009D1C8B">
        <w:t>Each division of our school has a specific uniform that must be worn.</w:t>
      </w:r>
    </w:p>
    <w:p w14:paraId="2E4A8E0D" w14:textId="6033EAA7" w:rsidR="009D1C8B" w:rsidRPr="001D59BB" w:rsidRDefault="001D59BB" w:rsidP="00D84D0B">
      <w:pPr>
        <w:pStyle w:val="Heading1"/>
        <w:jc w:val="center"/>
      </w:pPr>
      <w:r w:rsidRPr="001D59BB">
        <w:t xml:space="preserve">Preschool -- </w:t>
      </w:r>
      <w:r w:rsidR="009D1C8B" w:rsidRPr="001D59BB">
        <w:t>Nursery, Pre-Kindergarten</w:t>
      </w:r>
      <w:r w:rsidRPr="001D59BB">
        <w:t>,</w:t>
      </w:r>
      <w:r w:rsidR="009D1C8B" w:rsidRPr="001D59BB">
        <w:t xml:space="preserve"> and Kindergarten</w:t>
      </w:r>
    </w:p>
    <w:p w14:paraId="251E1C10" w14:textId="1B398B15" w:rsidR="009D1C8B" w:rsidRDefault="009410F4" w:rsidP="00C96DFD">
      <w:r>
        <w:rPr>
          <w:noProof/>
        </w:rPr>
        <w:drawing>
          <wp:anchor distT="0" distB="0" distL="114300" distR="114300" simplePos="0" relativeHeight="251659264" behindDoc="1" locked="0" layoutInCell="1" allowOverlap="1" wp14:anchorId="1E913316" wp14:editId="0A84DFC4">
            <wp:simplePos x="0" y="0"/>
            <wp:positionH relativeFrom="column">
              <wp:posOffset>2181225</wp:posOffset>
            </wp:positionH>
            <wp:positionV relativeFrom="paragraph">
              <wp:posOffset>205105</wp:posOffset>
            </wp:positionV>
            <wp:extent cx="962025" cy="1390650"/>
            <wp:effectExtent l="0" t="0" r="9525" b="0"/>
            <wp:wrapNone/>
            <wp:docPr id="4" name="Picture 4" descr="Girls Long Sleeve Peter Pan Po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irls Long Sleeve Peter Pan Pol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93C9D87" wp14:editId="25D40B63">
            <wp:simplePos x="0" y="0"/>
            <wp:positionH relativeFrom="column">
              <wp:posOffset>1114425</wp:posOffset>
            </wp:positionH>
            <wp:positionV relativeFrom="paragraph">
              <wp:posOffset>205105</wp:posOffset>
            </wp:positionV>
            <wp:extent cx="981075" cy="1390650"/>
            <wp:effectExtent l="0" t="0" r="9525" b="0"/>
            <wp:wrapNone/>
            <wp:docPr id="3" name="Picture 3" descr="Girls Short Sleeve Peter Pan Po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s Short Sleeve Peter Pan Pol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7B3BF3C" wp14:editId="25FC2A80">
            <wp:simplePos x="0" y="0"/>
            <wp:positionH relativeFrom="column">
              <wp:posOffset>3333750</wp:posOffset>
            </wp:positionH>
            <wp:positionV relativeFrom="paragraph">
              <wp:posOffset>205105</wp:posOffset>
            </wp:positionV>
            <wp:extent cx="1047750" cy="1388745"/>
            <wp:effectExtent l="0" t="0" r="0" b="1905"/>
            <wp:wrapNone/>
            <wp:docPr id="5" name="Picture 5" descr="Unisex Short Sleeve Po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sex Short Sleeve Pol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4B15" w:rsidRPr="001D59BB">
        <w:rPr>
          <w:b/>
          <w:bCs/>
        </w:rPr>
        <w:t>Tops:</w: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53FC5BBC" wp14:editId="4FA5FE95">
            <wp:simplePos x="0" y="0"/>
            <wp:positionH relativeFrom="column">
              <wp:posOffset>-133350</wp:posOffset>
            </wp:positionH>
            <wp:positionV relativeFrom="paragraph">
              <wp:posOffset>207645</wp:posOffset>
            </wp:positionV>
            <wp:extent cx="1114425" cy="1388745"/>
            <wp:effectExtent l="0" t="0" r="9525" b="1905"/>
            <wp:wrapNone/>
            <wp:docPr id="7" name="Picture 7" descr="Unisex Long Sleeve Po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nisex Long Sleeve Po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02CB">
        <w:t xml:space="preserve"> </w:t>
      </w:r>
      <w:r w:rsidR="00354B15">
        <w:t xml:space="preserve">Polo shirt (Long or Short Sleeve) </w:t>
      </w:r>
      <w:r w:rsidR="001D59BB">
        <w:t>or Peter</w:t>
      </w:r>
      <w:r w:rsidR="00354B15">
        <w:t xml:space="preserve"> Pan Polo Shirt (Long or Short Sleeve)</w:t>
      </w:r>
      <w:r w:rsidR="00446E1C">
        <w:t xml:space="preserve"> – white with school logo</w:t>
      </w:r>
    </w:p>
    <w:p w14:paraId="6A04AC6D" w14:textId="14C8DC19" w:rsidR="001D59BB" w:rsidRDefault="001D59BB" w:rsidP="00C96DFD"/>
    <w:p w14:paraId="7905FA78" w14:textId="4A1DAB8E" w:rsidR="001D59BB" w:rsidRDefault="001D59BB" w:rsidP="00C96DFD"/>
    <w:p w14:paraId="21A57DD1" w14:textId="3A48511E" w:rsidR="001D59BB" w:rsidRDefault="001D59BB" w:rsidP="00C96DFD"/>
    <w:p w14:paraId="105E2D09" w14:textId="23E6925F" w:rsidR="001D59BB" w:rsidRDefault="001D59BB" w:rsidP="00C96DFD"/>
    <w:p w14:paraId="2A18FE97" w14:textId="682FFCE0" w:rsidR="001D59BB" w:rsidRDefault="001D59BB" w:rsidP="00C96DFD"/>
    <w:p w14:paraId="2DBC39E1" w14:textId="6C941391" w:rsidR="001D59BB" w:rsidRPr="001D59BB" w:rsidRDefault="009410F4" w:rsidP="00C96DF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87E465D" wp14:editId="25CB8A4D">
            <wp:simplePos x="0" y="0"/>
            <wp:positionH relativeFrom="column">
              <wp:posOffset>2994025</wp:posOffset>
            </wp:positionH>
            <wp:positionV relativeFrom="paragraph">
              <wp:posOffset>255270</wp:posOffset>
            </wp:positionV>
            <wp:extent cx="910590" cy="1366520"/>
            <wp:effectExtent l="0" t="0" r="3810" b="5080"/>
            <wp:wrapNone/>
            <wp:docPr id="10" name="Picture 10" descr="Plaid Pinaf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laid Pinafo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" cy="136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5BE46BA" wp14:editId="03BBC270">
            <wp:simplePos x="0" y="0"/>
            <wp:positionH relativeFrom="column">
              <wp:posOffset>1933575</wp:posOffset>
            </wp:positionH>
            <wp:positionV relativeFrom="paragraph">
              <wp:posOffset>254000</wp:posOffset>
            </wp:positionV>
            <wp:extent cx="967740" cy="1352550"/>
            <wp:effectExtent l="0" t="0" r="3810" b="0"/>
            <wp:wrapNone/>
            <wp:docPr id="9" name="Picture 9" descr="Neoprene Pinaf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Neoprene Pinafo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7BC508D1" wp14:editId="043BACCB">
            <wp:simplePos x="0" y="0"/>
            <wp:positionH relativeFrom="column">
              <wp:posOffset>933450</wp:posOffset>
            </wp:positionH>
            <wp:positionV relativeFrom="paragraph">
              <wp:posOffset>244475</wp:posOffset>
            </wp:positionV>
            <wp:extent cx="901700" cy="1352550"/>
            <wp:effectExtent l="0" t="0" r="0" b="0"/>
            <wp:wrapNone/>
            <wp:docPr id="11" name="Picture 11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bla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5467A0E9" wp14:editId="72D40BA2">
            <wp:simplePos x="0" y="0"/>
            <wp:positionH relativeFrom="column">
              <wp:posOffset>-76200</wp:posOffset>
            </wp:positionH>
            <wp:positionV relativeFrom="paragraph">
              <wp:posOffset>244475</wp:posOffset>
            </wp:positionV>
            <wp:extent cx="901700" cy="1352550"/>
            <wp:effectExtent l="0" t="0" r="0" b="0"/>
            <wp:wrapNone/>
            <wp:docPr id="8" name="Picture 8" descr="Unisex Pull on P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Unisex Pull on Pan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59BB" w:rsidRPr="001D59BB">
        <w:rPr>
          <w:b/>
          <w:bCs/>
        </w:rPr>
        <w:t>Bottoms:</w:t>
      </w:r>
      <w:r w:rsidR="001D59BB">
        <w:rPr>
          <w:b/>
          <w:bCs/>
        </w:rPr>
        <w:t xml:space="preserve"> </w:t>
      </w:r>
      <w:r w:rsidR="001D59BB" w:rsidRPr="001D59BB">
        <w:t>Navy Blue Pull-on Pant</w:t>
      </w:r>
      <w:r w:rsidR="00644974">
        <w:t>, Navy Blue Short, Neoprene Pinafore</w:t>
      </w:r>
      <w:r w:rsidR="00A85DBA">
        <w:t xml:space="preserve"> with school logo</w:t>
      </w:r>
      <w:r w:rsidR="00644974">
        <w:t xml:space="preserve"> or Plaid Pinafore</w:t>
      </w:r>
      <w:r w:rsidR="00A85DBA">
        <w:t xml:space="preserve"> school logo</w:t>
      </w:r>
    </w:p>
    <w:p w14:paraId="3F28E886" w14:textId="7AF8F9F2" w:rsidR="009D1C8B" w:rsidRDefault="00644974" w:rsidP="00C96DFD">
      <w:r w:rsidRPr="00644974">
        <w:t xml:space="preserve"> </w:t>
      </w:r>
    </w:p>
    <w:p w14:paraId="3C99B8AB" w14:textId="1CE96127" w:rsidR="009410F4" w:rsidRDefault="009410F4" w:rsidP="00C96DFD"/>
    <w:p w14:paraId="203DA3DC" w14:textId="20201B6C" w:rsidR="009410F4" w:rsidRDefault="009410F4" w:rsidP="00C96DFD"/>
    <w:p w14:paraId="34F02544" w14:textId="6412278C" w:rsidR="009410F4" w:rsidRDefault="009410F4" w:rsidP="00C96DFD"/>
    <w:p w14:paraId="2D31B04D" w14:textId="4A01AF96" w:rsidR="009410F4" w:rsidRDefault="009410F4" w:rsidP="00C96DFD"/>
    <w:p w14:paraId="0CBE6376" w14:textId="7D445C8B" w:rsidR="009410F4" w:rsidRDefault="001002CB" w:rsidP="00C96DFD">
      <w:r>
        <w:rPr>
          <w:noProof/>
        </w:rPr>
        <w:drawing>
          <wp:anchor distT="0" distB="0" distL="114300" distR="114300" simplePos="0" relativeHeight="251668480" behindDoc="1" locked="0" layoutInCell="1" allowOverlap="1" wp14:anchorId="197C7897" wp14:editId="45BF935B">
            <wp:simplePos x="0" y="0"/>
            <wp:positionH relativeFrom="column">
              <wp:posOffset>2152650</wp:posOffset>
            </wp:positionH>
            <wp:positionV relativeFrom="paragraph">
              <wp:posOffset>206375</wp:posOffset>
            </wp:positionV>
            <wp:extent cx="749300" cy="1019175"/>
            <wp:effectExtent l="0" t="0" r="0" b="9525"/>
            <wp:wrapNone/>
            <wp:docPr id="14" name="Picture 14" descr="Boys Full Zip Fleece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Boys Full Zip Fleece Jacke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759FBAB7" wp14:editId="23CCB22A">
            <wp:simplePos x="0" y="0"/>
            <wp:positionH relativeFrom="column">
              <wp:posOffset>990600</wp:posOffset>
            </wp:positionH>
            <wp:positionV relativeFrom="paragraph">
              <wp:posOffset>207010</wp:posOffset>
            </wp:positionV>
            <wp:extent cx="939800" cy="1019175"/>
            <wp:effectExtent l="0" t="0" r="0" b="9525"/>
            <wp:wrapNone/>
            <wp:docPr id="13" name="Picture 13" descr="A black shirt on a white w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black shirt on a white w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259" cy="101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46594B22" wp14:editId="1A678D4D">
            <wp:simplePos x="0" y="0"/>
            <wp:positionH relativeFrom="column">
              <wp:posOffset>-76200</wp:posOffset>
            </wp:positionH>
            <wp:positionV relativeFrom="paragraph">
              <wp:posOffset>207010</wp:posOffset>
            </wp:positionV>
            <wp:extent cx="977900" cy="1019175"/>
            <wp:effectExtent l="0" t="0" r="0" b="9525"/>
            <wp:wrapNone/>
            <wp:docPr id="12" name="Picture 12" descr="Boys Long Sleeve V-neck Swe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oys Long Sleeve V-neck Sweat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410F4" w:rsidRPr="009410F4">
        <w:rPr>
          <w:b/>
          <w:bCs/>
        </w:rPr>
        <w:t>Sweaters/Jackets</w:t>
      </w:r>
      <w:r w:rsidR="009410F4">
        <w:rPr>
          <w:b/>
          <w:bCs/>
        </w:rPr>
        <w:t xml:space="preserve">: </w:t>
      </w:r>
      <w:r w:rsidR="009410F4">
        <w:t>Navy</w:t>
      </w:r>
      <w:r>
        <w:t xml:space="preserve"> Long Sleeve V-Neck Sweater, Navy V-Neck Vest Sweater or Navy Full-Zip Fleece Jacket</w:t>
      </w:r>
      <w:r w:rsidR="00A85DBA">
        <w:t xml:space="preserve"> with school logo</w:t>
      </w:r>
    </w:p>
    <w:p w14:paraId="00CE034E" w14:textId="71B60126" w:rsidR="001002CB" w:rsidRDefault="001002CB" w:rsidP="00C96DFD"/>
    <w:p w14:paraId="6E56F348" w14:textId="223D7561" w:rsidR="00446E1C" w:rsidRDefault="00446E1C" w:rsidP="00C96DFD"/>
    <w:p w14:paraId="2ACCD0E6" w14:textId="0E76C60C" w:rsidR="00446E1C" w:rsidRDefault="00446E1C" w:rsidP="00C96DFD"/>
    <w:p w14:paraId="6AE27DE7" w14:textId="6CF59B39" w:rsidR="00C36EC6" w:rsidRDefault="00C36EC6" w:rsidP="00C96DFD"/>
    <w:p w14:paraId="136548C3" w14:textId="6146CB34" w:rsidR="00446E1C" w:rsidRDefault="00C36EC6" w:rsidP="00C96DFD">
      <w:r w:rsidRPr="00C36EC6">
        <w:rPr>
          <w:b/>
          <w:bCs/>
        </w:rPr>
        <w:t>Gym (PE) Class</w:t>
      </w:r>
      <w:r>
        <w:t>:   No uniform is required.   Sneakers only!</w:t>
      </w:r>
    </w:p>
    <w:p w14:paraId="461AB505" w14:textId="64912B7D" w:rsidR="00446E1C" w:rsidRDefault="00446E1C" w:rsidP="00D84D0B">
      <w:pPr>
        <w:pStyle w:val="Heading1"/>
        <w:jc w:val="center"/>
      </w:pPr>
      <w:r>
        <w:lastRenderedPageBreak/>
        <w:t>Lower School</w:t>
      </w:r>
      <w:r w:rsidRPr="001D59BB">
        <w:t xml:space="preserve"> </w:t>
      </w:r>
      <w:r>
        <w:t>–</w:t>
      </w:r>
      <w:r w:rsidRPr="001D59BB">
        <w:t xml:space="preserve"> </w:t>
      </w:r>
      <w:r>
        <w:t>1</w:t>
      </w:r>
      <w:r w:rsidRPr="00446E1C">
        <w:rPr>
          <w:vertAlign w:val="superscript"/>
        </w:rPr>
        <w:t>st</w:t>
      </w:r>
      <w:r>
        <w:t xml:space="preserve"> to 5</w:t>
      </w:r>
      <w:r w:rsidRPr="00446E1C">
        <w:rPr>
          <w:vertAlign w:val="superscript"/>
        </w:rPr>
        <w:t>th</w:t>
      </w:r>
      <w:r>
        <w:t xml:space="preserve"> Grade</w:t>
      </w:r>
    </w:p>
    <w:p w14:paraId="7F4E47C4" w14:textId="09C71592" w:rsidR="00446E1C" w:rsidRDefault="00D84D0B" w:rsidP="00446E1C">
      <w:pPr>
        <w:jc w:val="both"/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3005E5F5" wp14:editId="36959C92">
            <wp:simplePos x="0" y="0"/>
            <wp:positionH relativeFrom="column">
              <wp:posOffset>4819650</wp:posOffset>
            </wp:positionH>
            <wp:positionV relativeFrom="paragraph">
              <wp:posOffset>243205</wp:posOffset>
            </wp:positionV>
            <wp:extent cx="891540" cy="1143000"/>
            <wp:effectExtent l="0" t="0" r="3810" b="0"/>
            <wp:wrapNone/>
            <wp:docPr id="48" name="Picture 48" descr="T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Ti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964" cy="114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37065">
        <w:rPr>
          <w:noProof/>
        </w:rPr>
        <w:drawing>
          <wp:anchor distT="0" distB="0" distL="114300" distR="114300" simplePos="0" relativeHeight="251672576" behindDoc="1" locked="0" layoutInCell="1" allowOverlap="1" wp14:anchorId="33A129B5" wp14:editId="6E64D255">
            <wp:simplePos x="0" y="0"/>
            <wp:positionH relativeFrom="column">
              <wp:posOffset>3629025</wp:posOffset>
            </wp:positionH>
            <wp:positionV relativeFrom="paragraph">
              <wp:posOffset>238761</wp:posOffset>
            </wp:positionV>
            <wp:extent cx="977900" cy="1143000"/>
            <wp:effectExtent l="0" t="0" r="0" b="0"/>
            <wp:wrapNone/>
            <wp:docPr id="18" name="Picture 18" descr="Feminine Long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Feminine Long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7065">
        <w:rPr>
          <w:noProof/>
        </w:rPr>
        <w:t xml:space="preserve"> </w:t>
      </w:r>
      <w:r w:rsidR="00D37065">
        <w:rPr>
          <w:noProof/>
        </w:rPr>
        <w:drawing>
          <wp:anchor distT="0" distB="0" distL="114300" distR="114300" simplePos="0" relativeHeight="251671552" behindDoc="1" locked="0" layoutInCell="1" allowOverlap="1" wp14:anchorId="37BC7BB8" wp14:editId="36B6722B">
            <wp:simplePos x="0" y="0"/>
            <wp:positionH relativeFrom="column">
              <wp:posOffset>2457450</wp:posOffset>
            </wp:positionH>
            <wp:positionV relativeFrom="paragraph">
              <wp:posOffset>238760</wp:posOffset>
            </wp:positionV>
            <wp:extent cx="1041400" cy="1143000"/>
            <wp:effectExtent l="0" t="0" r="6350" b="0"/>
            <wp:wrapNone/>
            <wp:docPr id="17" name="Picture 17" descr="Feminine Short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Feminine Short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E1C">
        <w:rPr>
          <w:noProof/>
        </w:rPr>
        <w:drawing>
          <wp:anchor distT="0" distB="0" distL="114300" distR="114300" simplePos="0" relativeHeight="251670528" behindDoc="1" locked="0" layoutInCell="1" allowOverlap="1" wp14:anchorId="63E0FFE9" wp14:editId="3C605CC5">
            <wp:simplePos x="0" y="0"/>
            <wp:positionH relativeFrom="column">
              <wp:posOffset>1257300</wp:posOffset>
            </wp:positionH>
            <wp:positionV relativeFrom="paragraph">
              <wp:posOffset>238760</wp:posOffset>
            </wp:positionV>
            <wp:extent cx="1041400" cy="1143000"/>
            <wp:effectExtent l="0" t="0" r="6350" b="0"/>
            <wp:wrapNone/>
            <wp:docPr id="16" name="Picture 16" descr="Unisex Long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Unisex Long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46E1C">
        <w:rPr>
          <w:noProof/>
        </w:rPr>
        <w:drawing>
          <wp:anchor distT="0" distB="0" distL="114300" distR="114300" simplePos="0" relativeHeight="251669504" behindDoc="1" locked="0" layoutInCell="1" allowOverlap="1" wp14:anchorId="35D9F7CE" wp14:editId="48C73B0A">
            <wp:simplePos x="0" y="0"/>
            <wp:positionH relativeFrom="column">
              <wp:posOffset>95250</wp:posOffset>
            </wp:positionH>
            <wp:positionV relativeFrom="paragraph">
              <wp:posOffset>238761</wp:posOffset>
            </wp:positionV>
            <wp:extent cx="946150" cy="1143000"/>
            <wp:effectExtent l="0" t="0" r="635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46E1C">
        <w:rPr>
          <w:b/>
          <w:bCs/>
        </w:rPr>
        <w:t xml:space="preserve">Tops: </w:t>
      </w:r>
      <w:r w:rsidR="00446E1C">
        <w:t>Unisex Button Front Shirt</w:t>
      </w:r>
      <w:r w:rsidR="00446E1C">
        <w:t xml:space="preserve"> (Long or Short Sleeve) or Feminine Button-Front</w:t>
      </w:r>
      <w:r w:rsidR="00446E1C">
        <w:t xml:space="preserve"> Shirt</w:t>
      </w:r>
      <w:r w:rsidR="00446E1C">
        <w:t xml:space="preserve"> (Long or Short Sleeve) – white with school logo</w:t>
      </w:r>
      <w:r>
        <w:t>, Tie</w:t>
      </w:r>
    </w:p>
    <w:p w14:paraId="7C8633A8" w14:textId="7AF8B06B" w:rsidR="00446E1C" w:rsidRPr="001D59BB" w:rsidRDefault="00446E1C" w:rsidP="00446E1C">
      <w:pPr>
        <w:jc w:val="both"/>
        <w:rPr>
          <w:b/>
          <w:bCs/>
        </w:rPr>
      </w:pPr>
    </w:p>
    <w:p w14:paraId="6BB2D177" w14:textId="355188A1" w:rsidR="00446E1C" w:rsidRDefault="00446E1C" w:rsidP="00C96DFD"/>
    <w:p w14:paraId="2F4C97A4" w14:textId="050C086F" w:rsidR="00D37065" w:rsidRDefault="00D37065" w:rsidP="00C96DFD"/>
    <w:p w14:paraId="225FED34" w14:textId="5B615865" w:rsidR="00A85DBA" w:rsidRDefault="00A85DBA" w:rsidP="00C96DFD"/>
    <w:p w14:paraId="0DB1E04E" w14:textId="17C4BDBE" w:rsidR="00D37065" w:rsidRDefault="00D37065" w:rsidP="00C96DFD">
      <w:r>
        <w:t xml:space="preserve">Bottoms:  </w:t>
      </w:r>
      <w:r w:rsidRPr="001D59BB">
        <w:t>Navy Blue Pant</w:t>
      </w:r>
      <w:r>
        <w:t xml:space="preserve"> (Unisex or Feminine Slim Cut)</w:t>
      </w:r>
      <w:r>
        <w:t>, Navy Blue Short</w:t>
      </w:r>
      <w:r>
        <w:t>, Plaid Skirt</w:t>
      </w:r>
      <w:r w:rsidR="004B65EB">
        <w:t xml:space="preserve">, </w:t>
      </w:r>
      <w:r w:rsidR="00A85DBA">
        <w:t>Neoprene Pinafore with school logo or Plaid Pinafore school logo</w:t>
      </w:r>
    </w:p>
    <w:p w14:paraId="0D56B591" w14:textId="0702878E" w:rsidR="00D37065" w:rsidRDefault="004B65EB" w:rsidP="00C96DFD">
      <w:r>
        <w:rPr>
          <w:noProof/>
        </w:rPr>
        <w:drawing>
          <wp:anchor distT="0" distB="0" distL="114300" distR="114300" simplePos="0" relativeHeight="251680768" behindDoc="1" locked="0" layoutInCell="1" allowOverlap="1" wp14:anchorId="610286B0" wp14:editId="46B75986">
            <wp:simplePos x="0" y="0"/>
            <wp:positionH relativeFrom="column">
              <wp:posOffset>5210175</wp:posOffset>
            </wp:positionH>
            <wp:positionV relativeFrom="paragraph">
              <wp:posOffset>10795</wp:posOffset>
            </wp:positionV>
            <wp:extent cx="910590" cy="1247775"/>
            <wp:effectExtent l="0" t="0" r="3810" b="9525"/>
            <wp:wrapNone/>
            <wp:docPr id="23" name="Picture 23" descr="Plaid Pinaf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laid Pinafor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564B5826" wp14:editId="2D896048">
            <wp:simplePos x="0" y="0"/>
            <wp:positionH relativeFrom="column">
              <wp:posOffset>4152900</wp:posOffset>
            </wp:positionH>
            <wp:positionV relativeFrom="paragraph">
              <wp:posOffset>10795</wp:posOffset>
            </wp:positionV>
            <wp:extent cx="967740" cy="1247775"/>
            <wp:effectExtent l="0" t="0" r="3810" b="9525"/>
            <wp:wrapNone/>
            <wp:docPr id="22" name="Picture 22" descr="Neoprene Pinaf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Neoprene Pinafor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219A05A8" wp14:editId="0606AC19">
            <wp:simplePos x="0" y="0"/>
            <wp:positionH relativeFrom="column">
              <wp:posOffset>2943225</wp:posOffset>
            </wp:positionH>
            <wp:positionV relativeFrom="paragraph">
              <wp:posOffset>10795</wp:posOffset>
            </wp:positionV>
            <wp:extent cx="1085850" cy="1247775"/>
            <wp:effectExtent l="0" t="0" r="0" b="9525"/>
            <wp:wrapNone/>
            <wp:docPr id="21" name="Picture 21" descr="Plaid Two Pleat Sk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Plaid Two Pleat Skirt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37065">
        <w:rPr>
          <w:noProof/>
        </w:rPr>
        <w:drawing>
          <wp:anchor distT="0" distB="0" distL="114300" distR="114300" simplePos="0" relativeHeight="251675648" behindDoc="1" locked="0" layoutInCell="1" allowOverlap="1" wp14:anchorId="358147B1" wp14:editId="329D3138">
            <wp:simplePos x="0" y="0"/>
            <wp:positionH relativeFrom="column">
              <wp:posOffset>1676400</wp:posOffset>
            </wp:positionH>
            <wp:positionV relativeFrom="paragraph">
              <wp:posOffset>10795</wp:posOffset>
            </wp:positionV>
            <wp:extent cx="1190625" cy="1247775"/>
            <wp:effectExtent l="0" t="0" r="9525" b="9525"/>
            <wp:wrapNone/>
            <wp:docPr id="20" name="Picture 20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bla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7065">
        <w:rPr>
          <w:noProof/>
        </w:rPr>
        <w:drawing>
          <wp:anchor distT="0" distB="0" distL="114300" distR="114300" simplePos="0" relativeHeight="251673600" behindDoc="1" locked="0" layoutInCell="1" allowOverlap="1" wp14:anchorId="6E9F3C5B" wp14:editId="747B2F6A">
            <wp:simplePos x="0" y="0"/>
            <wp:positionH relativeFrom="column">
              <wp:posOffset>47625</wp:posOffset>
            </wp:positionH>
            <wp:positionV relativeFrom="paragraph">
              <wp:posOffset>10795</wp:posOffset>
            </wp:positionV>
            <wp:extent cx="1485265" cy="1247775"/>
            <wp:effectExtent l="0" t="0" r="635" b="9525"/>
            <wp:wrapNone/>
            <wp:docPr id="19" name="Picture 19" descr="A pair of pants on a white w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air of pants on a white wall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570" cy="124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C5E28AB" w14:textId="133D1DE3" w:rsidR="00D37065" w:rsidRDefault="00D37065" w:rsidP="00C96DFD"/>
    <w:p w14:paraId="400614F0" w14:textId="16AEAA92" w:rsidR="004B65EB" w:rsidRDefault="004B65EB" w:rsidP="00C96DFD"/>
    <w:p w14:paraId="1496E439" w14:textId="3D6EF55D" w:rsidR="004B65EB" w:rsidRDefault="004B65EB" w:rsidP="00C96DFD"/>
    <w:p w14:paraId="452B6DFD" w14:textId="3F633F28" w:rsidR="004B65EB" w:rsidRDefault="004B65EB" w:rsidP="00C96DFD"/>
    <w:p w14:paraId="374BA4ED" w14:textId="29B69B8D" w:rsidR="004B65EB" w:rsidRDefault="004B65EB" w:rsidP="004B65EB">
      <w:r>
        <w:rPr>
          <w:noProof/>
        </w:rPr>
        <w:drawing>
          <wp:anchor distT="0" distB="0" distL="114300" distR="114300" simplePos="0" relativeHeight="251684864" behindDoc="1" locked="0" layoutInCell="1" allowOverlap="1" wp14:anchorId="0E93C050" wp14:editId="3276132A">
            <wp:simplePos x="0" y="0"/>
            <wp:positionH relativeFrom="column">
              <wp:posOffset>2200275</wp:posOffset>
            </wp:positionH>
            <wp:positionV relativeFrom="paragraph">
              <wp:posOffset>211455</wp:posOffset>
            </wp:positionV>
            <wp:extent cx="1066800" cy="1019175"/>
            <wp:effectExtent l="0" t="0" r="0" b="9525"/>
            <wp:wrapNone/>
            <wp:docPr id="24" name="Picture 24" descr="Boys Full Zip Fleece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Boys Full Zip Fleece Jacket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659EF3ED" wp14:editId="107F2390">
            <wp:simplePos x="0" y="0"/>
            <wp:positionH relativeFrom="column">
              <wp:posOffset>1114425</wp:posOffset>
            </wp:positionH>
            <wp:positionV relativeFrom="paragraph">
              <wp:posOffset>207010</wp:posOffset>
            </wp:positionV>
            <wp:extent cx="939800" cy="1019175"/>
            <wp:effectExtent l="0" t="0" r="0" b="9525"/>
            <wp:wrapNone/>
            <wp:docPr id="25" name="Picture 25" descr="A black shirt on a white w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black shirt on a white w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1A28F856" wp14:editId="5F001528">
            <wp:simplePos x="0" y="0"/>
            <wp:positionH relativeFrom="column">
              <wp:posOffset>12700</wp:posOffset>
            </wp:positionH>
            <wp:positionV relativeFrom="paragraph">
              <wp:posOffset>207010</wp:posOffset>
            </wp:positionV>
            <wp:extent cx="977900" cy="1019175"/>
            <wp:effectExtent l="0" t="0" r="0" b="9525"/>
            <wp:wrapNone/>
            <wp:docPr id="26" name="Picture 26" descr="Boys Long Sleeve V-neck Swe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oys Long Sleeve V-neck Sweat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9410F4">
        <w:rPr>
          <w:b/>
          <w:bCs/>
        </w:rPr>
        <w:t>Sweaters/Jackets</w:t>
      </w:r>
      <w:r>
        <w:rPr>
          <w:b/>
          <w:bCs/>
        </w:rPr>
        <w:t xml:space="preserve">: </w:t>
      </w:r>
      <w:r>
        <w:t>Navy Long Sleeve V-Neck Sweater, Navy V-Neck Vest Sweater</w:t>
      </w:r>
      <w:r>
        <w:t xml:space="preserve"> or </w:t>
      </w:r>
      <w:r>
        <w:t>Navy Full-Zip Fleece Jacket</w:t>
      </w:r>
      <w:r w:rsidR="00A85DBA">
        <w:t xml:space="preserve"> with school logo</w:t>
      </w:r>
    </w:p>
    <w:p w14:paraId="6C02DE74" w14:textId="6B351854" w:rsidR="004B65EB" w:rsidRDefault="004B65EB" w:rsidP="004B65EB"/>
    <w:p w14:paraId="451CF77C" w14:textId="3971D178" w:rsidR="004B65EB" w:rsidRDefault="004B65EB" w:rsidP="004B65EB"/>
    <w:p w14:paraId="034F26E5" w14:textId="54FAC537" w:rsidR="004B65EB" w:rsidRDefault="004B65EB" w:rsidP="004B65EB"/>
    <w:p w14:paraId="372982E8" w14:textId="2CB6A959" w:rsidR="004B65EB" w:rsidRDefault="004B65EB" w:rsidP="00C96DFD"/>
    <w:p w14:paraId="7CD94C28" w14:textId="71AFD413" w:rsidR="004B65EB" w:rsidRDefault="00A85DBA" w:rsidP="00C96DFD">
      <w:r>
        <w:rPr>
          <w:noProof/>
        </w:rPr>
        <w:drawing>
          <wp:anchor distT="0" distB="0" distL="114300" distR="114300" simplePos="0" relativeHeight="251689984" behindDoc="1" locked="0" layoutInCell="1" allowOverlap="1" wp14:anchorId="6A56E2F9" wp14:editId="08A7F3A3">
            <wp:simplePos x="0" y="0"/>
            <wp:positionH relativeFrom="column">
              <wp:posOffset>4391025</wp:posOffset>
            </wp:positionH>
            <wp:positionV relativeFrom="paragraph">
              <wp:posOffset>269240</wp:posOffset>
            </wp:positionV>
            <wp:extent cx="818515" cy="1095375"/>
            <wp:effectExtent l="0" t="0" r="635" b="9525"/>
            <wp:wrapNone/>
            <wp:docPr id="29" name="Picture 29" descr="Zip front track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Zip front track jacket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820" cy="10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8960" behindDoc="1" locked="0" layoutInCell="1" allowOverlap="1" wp14:anchorId="6BC48652" wp14:editId="6F005A4B">
            <wp:simplePos x="0" y="0"/>
            <wp:positionH relativeFrom="column">
              <wp:posOffset>3495675</wp:posOffset>
            </wp:positionH>
            <wp:positionV relativeFrom="paragraph">
              <wp:posOffset>269240</wp:posOffset>
            </wp:positionV>
            <wp:extent cx="781050" cy="1095375"/>
            <wp:effectExtent l="0" t="0" r="0" b="9525"/>
            <wp:wrapNone/>
            <wp:docPr id="6" name="Picture 6" descr="Pull on track sh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ull on track short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1" locked="0" layoutInCell="1" allowOverlap="1" wp14:anchorId="219B070E" wp14:editId="22C00449">
            <wp:simplePos x="0" y="0"/>
            <wp:positionH relativeFrom="column">
              <wp:posOffset>2286000</wp:posOffset>
            </wp:positionH>
            <wp:positionV relativeFrom="paragraph">
              <wp:posOffset>269240</wp:posOffset>
            </wp:positionV>
            <wp:extent cx="1047115" cy="1095375"/>
            <wp:effectExtent l="0" t="0" r="635" b="9525"/>
            <wp:wrapNone/>
            <wp:docPr id="28" name="Picture 28" descr="A black dress on a white w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black dress on a white w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11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1" locked="0" layoutInCell="1" allowOverlap="1" wp14:anchorId="43F39EEB" wp14:editId="3492D470">
            <wp:simplePos x="0" y="0"/>
            <wp:positionH relativeFrom="column">
              <wp:posOffset>1257300</wp:posOffset>
            </wp:positionH>
            <wp:positionV relativeFrom="paragraph">
              <wp:posOffset>269240</wp:posOffset>
            </wp:positionV>
            <wp:extent cx="952500" cy="1095375"/>
            <wp:effectExtent l="0" t="0" r="0" b="9525"/>
            <wp:wrapNone/>
            <wp:docPr id="2" name="Picture 2" descr="Unisex Long Sleeve T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sex Long Sleeve Te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1" locked="0" layoutInCell="1" allowOverlap="1" wp14:anchorId="1BAD5A88" wp14:editId="7B662696">
            <wp:simplePos x="0" y="0"/>
            <wp:positionH relativeFrom="column">
              <wp:posOffset>9525</wp:posOffset>
            </wp:positionH>
            <wp:positionV relativeFrom="paragraph">
              <wp:posOffset>269240</wp:posOffset>
            </wp:positionV>
            <wp:extent cx="1085850" cy="1095375"/>
            <wp:effectExtent l="0" t="0" r="0" b="9525"/>
            <wp:wrapNone/>
            <wp:docPr id="27" name="Picture 27" descr="Unisex Short Sleeve T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sex Short Sleeve Te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B65EB" w:rsidRPr="004B65EB">
        <w:rPr>
          <w:b/>
          <w:bCs/>
        </w:rPr>
        <w:t>Gym Uniform (Only to be worn on gym days)</w:t>
      </w:r>
      <w:r w:rsidR="004B65EB">
        <w:rPr>
          <w:b/>
          <w:bCs/>
        </w:rPr>
        <w:t xml:space="preserve">:  </w:t>
      </w:r>
      <w:r w:rsidR="004B65EB" w:rsidRPr="00A85DBA">
        <w:t xml:space="preserve">White Tee (Short or Long Sleeve), </w:t>
      </w:r>
      <w:r w:rsidRPr="00A85DBA">
        <w:t>Pull-on</w:t>
      </w:r>
      <w:r w:rsidR="004B65EB" w:rsidRPr="00A85DBA">
        <w:t xml:space="preserve"> Track Pants, or </w:t>
      </w:r>
      <w:r w:rsidRPr="00A85DBA">
        <w:t>Pull-on</w:t>
      </w:r>
      <w:r w:rsidR="004B65EB" w:rsidRPr="00A85DBA">
        <w:t xml:space="preserve"> Track Shorts, and </w:t>
      </w:r>
      <w:r w:rsidRPr="00A85DBA">
        <w:t>Zip-Front Track Jacket</w:t>
      </w:r>
    </w:p>
    <w:p w14:paraId="6CAA3274" w14:textId="61B13B8D" w:rsidR="00A85DBA" w:rsidRDefault="00A85DBA" w:rsidP="00C96DFD">
      <w:pPr>
        <w:rPr>
          <w:noProof/>
        </w:rPr>
      </w:pPr>
      <w:r>
        <w:rPr>
          <w:noProof/>
        </w:rPr>
        <w:t xml:space="preserve"> </w:t>
      </w:r>
    </w:p>
    <w:p w14:paraId="674675C0" w14:textId="15202550" w:rsidR="00D84D0B" w:rsidRDefault="00D84D0B" w:rsidP="00C96DFD">
      <w:pPr>
        <w:rPr>
          <w:noProof/>
        </w:rPr>
      </w:pPr>
    </w:p>
    <w:p w14:paraId="72FFE0D1" w14:textId="234952D8" w:rsidR="00D84D0B" w:rsidRDefault="00D84D0B" w:rsidP="00C96DFD">
      <w:pPr>
        <w:rPr>
          <w:noProof/>
        </w:rPr>
      </w:pPr>
    </w:p>
    <w:p w14:paraId="198676A4" w14:textId="03A361F9" w:rsidR="00D84D0B" w:rsidRDefault="00D84D0B" w:rsidP="00D84D0B">
      <w:pPr>
        <w:pStyle w:val="Heading1"/>
        <w:jc w:val="center"/>
      </w:pPr>
      <w:r>
        <w:lastRenderedPageBreak/>
        <w:t>Middle and Upper School</w:t>
      </w:r>
      <w:r w:rsidRPr="001D59BB">
        <w:t xml:space="preserve"> </w:t>
      </w:r>
      <w:r>
        <w:t>-- 6</w:t>
      </w:r>
      <w:r w:rsidRPr="00D84D0B">
        <w:rPr>
          <w:vertAlign w:val="superscript"/>
        </w:rPr>
        <w:t>th</w:t>
      </w:r>
      <w:r>
        <w:t xml:space="preserve"> to 12</w:t>
      </w:r>
      <w:r w:rsidRPr="00D84D0B">
        <w:rPr>
          <w:vertAlign w:val="superscript"/>
        </w:rPr>
        <w:t>th</w:t>
      </w:r>
      <w:r>
        <w:t xml:space="preserve"> Grade</w:t>
      </w:r>
    </w:p>
    <w:p w14:paraId="56823FBA" w14:textId="113335BD" w:rsidR="00D84D0B" w:rsidRDefault="00D84D0B" w:rsidP="00D84D0B">
      <w:pPr>
        <w:jc w:val="both"/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28C35E87" wp14:editId="2BA4797E">
            <wp:simplePos x="0" y="0"/>
            <wp:positionH relativeFrom="column">
              <wp:posOffset>4810125</wp:posOffset>
            </wp:positionH>
            <wp:positionV relativeFrom="paragraph">
              <wp:posOffset>237490</wp:posOffset>
            </wp:positionV>
            <wp:extent cx="891540" cy="1143000"/>
            <wp:effectExtent l="0" t="0" r="3810" b="0"/>
            <wp:wrapNone/>
            <wp:docPr id="49" name="Picture 49" descr="T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Tie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1" locked="0" layoutInCell="1" allowOverlap="1" wp14:anchorId="706304C1" wp14:editId="21BA602B">
            <wp:simplePos x="0" y="0"/>
            <wp:positionH relativeFrom="column">
              <wp:posOffset>3629025</wp:posOffset>
            </wp:positionH>
            <wp:positionV relativeFrom="paragraph">
              <wp:posOffset>238761</wp:posOffset>
            </wp:positionV>
            <wp:extent cx="977900" cy="1143000"/>
            <wp:effectExtent l="0" t="0" r="0" b="0"/>
            <wp:wrapNone/>
            <wp:docPr id="30" name="Picture 30" descr="Feminine Long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Feminine Long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94080" behindDoc="1" locked="0" layoutInCell="1" allowOverlap="1" wp14:anchorId="0608156F" wp14:editId="7F2B058F">
            <wp:simplePos x="0" y="0"/>
            <wp:positionH relativeFrom="column">
              <wp:posOffset>2457450</wp:posOffset>
            </wp:positionH>
            <wp:positionV relativeFrom="paragraph">
              <wp:posOffset>238760</wp:posOffset>
            </wp:positionV>
            <wp:extent cx="1041400" cy="1143000"/>
            <wp:effectExtent l="0" t="0" r="6350" b="0"/>
            <wp:wrapNone/>
            <wp:docPr id="31" name="Picture 31" descr="Feminine Short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Feminine Short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056" behindDoc="1" locked="0" layoutInCell="1" allowOverlap="1" wp14:anchorId="30812EAB" wp14:editId="66E8295D">
            <wp:simplePos x="0" y="0"/>
            <wp:positionH relativeFrom="column">
              <wp:posOffset>1257300</wp:posOffset>
            </wp:positionH>
            <wp:positionV relativeFrom="paragraph">
              <wp:posOffset>238760</wp:posOffset>
            </wp:positionV>
            <wp:extent cx="1041400" cy="1143000"/>
            <wp:effectExtent l="0" t="0" r="6350" b="0"/>
            <wp:wrapNone/>
            <wp:docPr id="32" name="Picture 32" descr="Unisex Long Sleeve Button Front Sh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Unisex Long Sleeve Button Front Shirt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1" locked="0" layoutInCell="1" allowOverlap="1" wp14:anchorId="7387CD6B" wp14:editId="3BE06CA5">
            <wp:simplePos x="0" y="0"/>
            <wp:positionH relativeFrom="column">
              <wp:posOffset>95250</wp:posOffset>
            </wp:positionH>
            <wp:positionV relativeFrom="paragraph">
              <wp:posOffset>238761</wp:posOffset>
            </wp:positionV>
            <wp:extent cx="946150" cy="1143000"/>
            <wp:effectExtent l="0" t="0" r="635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Tops: </w:t>
      </w:r>
      <w:r>
        <w:t>Unisex Button Front Shirt (Long or Short Sleeve) or Feminine Button-Front Shirt (Long or Short Sleeve) – white with school logo</w:t>
      </w:r>
    </w:p>
    <w:p w14:paraId="5DD3ADB7" w14:textId="0F77C1DC" w:rsidR="00D84D0B" w:rsidRPr="001D59BB" w:rsidRDefault="00D84D0B" w:rsidP="00D84D0B">
      <w:pPr>
        <w:jc w:val="both"/>
        <w:rPr>
          <w:b/>
          <w:bCs/>
        </w:rPr>
      </w:pPr>
    </w:p>
    <w:p w14:paraId="1CBC3BF2" w14:textId="7848856A" w:rsidR="00D84D0B" w:rsidRDefault="00D84D0B" w:rsidP="00D84D0B"/>
    <w:p w14:paraId="7C546D0E" w14:textId="77777777" w:rsidR="00D84D0B" w:rsidRDefault="00D84D0B" w:rsidP="00D84D0B"/>
    <w:p w14:paraId="4DE8B07D" w14:textId="77777777" w:rsidR="00D84D0B" w:rsidRDefault="00D84D0B" w:rsidP="00D84D0B"/>
    <w:p w14:paraId="72C795BB" w14:textId="77777777" w:rsidR="00D84D0B" w:rsidRDefault="00D84D0B" w:rsidP="00D84D0B">
      <w:r>
        <w:t xml:space="preserve">Bottoms:  </w:t>
      </w:r>
      <w:r w:rsidRPr="001D59BB">
        <w:t>Navy Blue Pant</w:t>
      </w:r>
      <w:r>
        <w:t xml:space="preserve"> (Unisex or Feminine Slim Cut), Navy Blue Short, Plaid Skirt, Neoprene Pinafore with school logo or Plaid Pinafore school logo</w:t>
      </w:r>
    </w:p>
    <w:p w14:paraId="6DC81D78" w14:textId="5C024B6C" w:rsidR="00D84D0B" w:rsidRDefault="00D84D0B" w:rsidP="00D84D0B">
      <w:r>
        <w:rPr>
          <w:noProof/>
        </w:rPr>
        <w:drawing>
          <wp:anchor distT="0" distB="0" distL="114300" distR="114300" simplePos="0" relativeHeight="251698176" behindDoc="1" locked="0" layoutInCell="1" allowOverlap="1" wp14:anchorId="0C066CBA" wp14:editId="5F1450D7">
            <wp:simplePos x="0" y="0"/>
            <wp:positionH relativeFrom="column">
              <wp:posOffset>2943225</wp:posOffset>
            </wp:positionH>
            <wp:positionV relativeFrom="paragraph">
              <wp:posOffset>10795</wp:posOffset>
            </wp:positionV>
            <wp:extent cx="1085850" cy="1247775"/>
            <wp:effectExtent l="0" t="0" r="0" b="9525"/>
            <wp:wrapNone/>
            <wp:docPr id="36" name="Picture 36" descr="Plaid Two Pleat Ski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Plaid Two Pleat Skirt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97152" behindDoc="1" locked="0" layoutInCell="1" allowOverlap="1" wp14:anchorId="3F90461D" wp14:editId="1CDE8D32">
            <wp:simplePos x="0" y="0"/>
            <wp:positionH relativeFrom="column">
              <wp:posOffset>1676400</wp:posOffset>
            </wp:positionH>
            <wp:positionV relativeFrom="paragraph">
              <wp:posOffset>10795</wp:posOffset>
            </wp:positionV>
            <wp:extent cx="1190625" cy="1247775"/>
            <wp:effectExtent l="0" t="0" r="9525" b="9525"/>
            <wp:wrapNone/>
            <wp:docPr id="37" name="Picture 37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bla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6128" behindDoc="1" locked="0" layoutInCell="1" allowOverlap="1" wp14:anchorId="20DB75A8" wp14:editId="1E3D743E">
            <wp:simplePos x="0" y="0"/>
            <wp:positionH relativeFrom="column">
              <wp:posOffset>47625</wp:posOffset>
            </wp:positionH>
            <wp:positionV relativeFrom="paragraph">
              <wp:posOffset>10795</wp:posOffset>
            </wp:positionV>
            <wp:extent cx="1485265" cy="1247775"/>
            <wp:effectExtent l="0" t="0" r="635" b="9525"/>
            <wp:wrapNone/>
            <wp:docPr id="38" name="Picture 38" descr="A pair of pants on a white w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air of pants on a white wall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570" cy="124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11F6C39" w14:textId="77777777" w:rsidR="00D84D0B" w:rsidRDefault="00D84D0B" w:rsidP="00D84D0B"/>
    <w:p w14:paraId="1D878247" w14:textId="77777777" w:rsidR="00D84D0B" w:rsidRDefault="00D84D0B" w:rsidP="00D84D0B"/>
    <w:p w14:paraId="729DA0C7" w14:textId="77777777" w:rsidR="00D84D0B" w:rsidRDefault="00D84D0B" w:rsidP="00D84D0B"/>
    <w:p w14:paraId="242DDAF8" w14:textId="77777777" w:rsidR="00D84D0B" w:rsidRDefault="00D84D0B" w:rsidP="00D84D0B"/>
    <w:p w14:paraId="0E362C7F" w14:textId="5F733EC6" w:rsidR="00D84D0B" w:rsidRDefault="00D84D0B" w:rsidP="00D84D0B">
      <w:r>
        <w:rPr>
          <w:noProof/>
        </w:rPr>
        <w:drawing>
          <wp:anchor distT="0" distB="0" distL="114300" distR="114300" simplePos="0" relativeHeight="251709440" behindDoc="1" locked="0" layoutInCell="1" allowOverlap="1" wp14:anchorId="569FB4D9" wp14:editId="38B6BAD1">
            <wp:simplePos x="0" y="0"/>
            <wp:positionH relativeFrom="column">
              <wp:posOffset>3409950</wp:posOffset>
            </wp:positionH>
            <wp:positionV relativeFrom="paragraph">
              <wp:posOffset>211455</wp:posOffset>
            </wp:positionV>
            <wp:extent cx="1066800" cy="1077686"/>
            <wp:effectExtent l="0" t="0" r="0" b="8255"/>
            <wp:wrapNone/>
            <wp:docPr id="47" name="Picture 47" descr="Unisex Blaz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Unisex Blazer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77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36A12991" wp14:editId="10729285">
            <wp:simplePos x="0" y="0"/>
            <wp:positionH relativeFrom="column">
              <wp:posOffset>2200275</wp:posOffset>
            </wp:positionH>
            <wp:positionV relativeFrom="paragraph">
              <wp:posOffset>211455</wp:posOffset>
            </wp:positionV>
            <wp:extent cx="1066800" cy="1019175"/>
            <wp:effectExtent l="0" t="0" r="0" b="9525"/>
            <wp:wrapNone/>
            <wp:docPr id="39" name="Picture 39" descr="Boys Full Zip Fleece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Boys Full Zip Fleece Jacket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1" locked="0" layoutInCell="1" allowOverlap="1" wp14:anchorId="103A05D6" wp14:editId="1CFE8A15">
            <wp:simplePos x="0" y="0"/>
            <wp:positionH relativeFrom="column">
              <wp:posOffset>1114425</wp:posOffset>
            </wp:positionH>
            <wp:positionV relativeFrom="paragraph">
              <wp:posOffset>207010</wp:posOffset>
            </wp:positionV>
            <wp:extent cx="939800" cy="1019175"/>
            <wp:effectExtent l="0" t="0" r="0" b="9525"/>
            <wp:wrapNone/>
            <wp:docPr id="40" name="Picture 40" descr="A black shirt on a white w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black shirt on a white w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1" locked="0" layoutInCell="1" allowOverlap="1" wp14:anchorId="6C0408F7" wp14:editId="71D8D48D">
            <wp:simplePos x="0" y="0"/>
            <wp:positionH relativeFrom="column">
              <wp:posOffset>12700</wp:posOffset>
            </wp:positionH>
            <wp:positionV relativeFrom="paragraph">
              <wp:posOffset>207010</wp:posOffset>
            </wp:positionV>
            <wp:extent cx="977900" cy="1019175"/>
            <wp:effectExtent l="0" t="0" r="0" b="9525"/>
            <wp:wrapNone/>
            <wp:docPr id="41" name="Picture 41" descr="Boys Long Sleeve V-neck Swe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oys Long Sleeve V-neck Sweat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9410F4">
        <w:rPr>
          <w:b/>
          <w:bCs/>
        </w:rPr>
        <w:t>Sweaters/Jackets</w:t>
      </w:r>
      <w:r>
        <w:rPr>
          <w:b/>
          <w:bCs/>
        </w:rPr>
        <w:t xml:space="preserve">: </w:t>
      </w:r>
      <w:r>
        <w:t>Navy Long Sleeve V-Neck Sweater, Navy V-Neck Vest Sweater</w:t>
      </w:r>
      <w:r>
        <w:t>,</w:t>
      </w:r>
      <w:r>
        <w:t xml:space="preserve"> Navy Full-Zip Fleece Jacket with school logo</w:t>
      </w:r>
      <w:r>
        <w:t xml:space="preserve">, </w:t>
      </w:r>
      <w:proofErr w:type="gramStart"/>
      <w:r>
        <w:t>or  Navy</w:t>
      </w:r>
      <w:proofErr w:type="gramEnd"/>
      <w:r>
        <w:t xml:space="preserve"> Blazer with logo</w:t>
      </w:r>
    </w:p>
    <w:p w14:paraId="4F55B3CA" w14:textId="6652A0FB" w:rsidR="00D84D0B" w:rsidRDefault="00D84D0B" w:rsidP="00D84D0B"/>
    <w:p w14:paraId="25DF3A4E" w14:textId="7756ECAC" w:rsidR="00D84D0B" w:rsidRDefault="00D84D0B" w:rsidP="00D84D0B"/>
    <w:p w14:paraId="7FCC87B7" w14:textId="77777777" w:rsidR="00D84D0B" w:rsidRDefault="00D84D0B" w:rsidP="00D84D0B"/>
    <w:p w14:paraId="647F7F53" w14:textId="77777777" w:rsidR="00D84D0B" w:rsidRDefault="00D84D0B" w:rsidP="00D84D0B"/>
    <w:p w14:paraId="0A447922" w14:textId="77777777" w:rsidR="00D84D0B" w:rsidRDefault="00D84D0B" w:rsidP="00D84D0B">
      <w:r>
        <w:rPr>
          <w:noProof/>
        </w:rPr>
        <w:drawing>
          <wp:anchor distT="0" distB="0" distL="114300" distR="114300" simplePos="0" relativeHeight="251708416" behindDoc="1" locked="0" layoutInCell="1" allowOverlap="1" wp14:anchorId="265F29EC" wp14:editId="2BD81096">
            <wp:simplePos x="0" y="0"/>
            <wp:positionH relativeFrom="column">
              <wp:posOffset>4391025</wp:posOffset>
            </wp:positionH>
            <wp:positionV relativeFrom="paragraph">
              <wp:posOffset>269240</wp:posOffset>
            </wp:positionV>
            <wp:extent cx="818515" cy="1095375"/>
            <wp:effectExtent l="0" t="0" r="635" b="9525"/>
            <wp:wrapNone/>
            <wp:docPr id="42" name="Picture 42" descr="Zip front track j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Zip front track jacket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820" cy="10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7392" behindDoc="1" locked="0" layoutInCell="1" allowOverlap="1" wp14:anchorId="1B0119C5" wp14:editId="144654CA">
            <wp:simplePos x="0" y="0"/>
            <wp:positionH relativeFrom="column">
              <wp:posOffset>3495675</wp:posOffset>
            </wp:positionH>
            <wp:positionV relativeFrom="paragraph">
              <wp:posOffset>269240</wp:posOffset>
            </wp:positionV>
            <wp:extent cx="781050" cy="1095375"/>
            <wp:effectExtent l="0" t="0" r="0" b="9525"/>
            <wp:wrapNone/>
            <wp:docPr id="43" name="Picture 43" descr="Pull on track sh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ull on track short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6368" behindDoc="1" locked="0" layoutInCell="1" allowOverlap="1" wp14:anchorId="692F8207" wp14:editId="5E9C2CAB">
            <wp:simplePos x="0" y="0"/>
            <wp:positionH relativeFrom="column">
              <wp:posOffset>2286000</wp:posOffset>
            </wp:positionH>
            <wp:positionV relativeFrom="paragraph">
              <wp:posOffset>269240</wp:posOffset>
            </wp:positionV>
            <wp:extent cx="1047115" cy="1095375"/>
            <wp:effectExtent l="0" t="0" r="635" b="9525"/>
            <wp:wrapNone/>
            <wp:docPr id="44" name="Picture 44" descr="A black dress on a white w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black dress on a white w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11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344" behindDoc="1" locked="0" layoutInCell="1" allowOverlap="1" wp14:anchorId="286A8C11" wp14:editId="1A8C29E4">
            <wp:simplePos x="0" y="0"/>
            <wp:positionH relativeFrom="column">
              <wp:posOffset>1257300</wp:posOffset>
            </wp:positionH>
            <wp:positionV relativeFrom="paragraph">
              <wp:posOffset>269240</wp:posOffset>
            </wp:positionV>
            <wp:extent cx="952500" cy="1095375"/>
            <wp:effectExtent l="0" t="0" r="0" b="9525"/>
            <wp:wrapNone/>
            <wp:docPr id="45" name="Picture 45" descr="Unisex Long Sleeve T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sex Long Sleeve Te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1" locked="0" layoutInCell="1" allowOverlap="1" wp14:anchorId="0E2FCEC5" wp14:editId="5B1C2538">
            <wp:simplePos x="0" y="0"/>
            <wp:positionH relativeFrom="column">
              <wp:posOffset>9525</wp:posOffset>
            </wp:positionH>
            <wp:positionV relativeFrom="paragraph">
              <wp:posOffset>269240</wp:posOffset>
            </wp:positionV>
            <wp:extent cx="1085850" cy="1095375"/>
            <wp:effectExtent l="0" t="0" r="0" b="9525"/>
            <wp:wrapNone/>
            <wp:docPr id="46" name="Picture 46" descr="Unisex Short Sleeve T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sex Short Sleeve Te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B65EB">
        <w:rPr>
          <w:b/>
          <w:bCs/>
        </w:rPr>
        <w:t>Gym Uniform (Only to be worn on gym days)</w:t>
      </w:r>
      <w:r>
        <w:rPr>
          <w:b/>
          <w:bCs/>
        </w:rPr>
        <w:t xml:space="preserve">:  </w:t>
      </w:r>
      <w:r w:rsidRPr="00A85DBA">
        <w:t>White Tee (Short or Long Sleeve), Pull-on Track Pants, or Pull-on Track Shorts, and Zip-Front Track Jacket</w:t>
      </w:r>
    </w:p>
    <w:p w14:paraId="7FE7C8FE" w14:textId="77777777" w:rsidR="00D84D0B" w:rsidRDefault="00D84D0B" w:rsidP="00D84D0B">
      <w:pPr>
        <w:rPr>
          <w:noProof/>
        </w:rPr>
      </w:pPr>
      <w:r>
        <w:rPr>
          <w:noProof/>
        </w:rPr>
        <w:t xml:space="preserve"> </w:t>
      </w:r>
    </w:p>
    <w:p w14:paraId="7A16A896" w14:textId="77777777" w:rsidR="00D84D0B" w:rsidRDefault="00D84D0B" w:rsidP="00D84D0B">
      <w:pPr>
        <w:rPr>
          <w:noProof/>
        </w:rPr>
      </w:pPr>
    </w:p>
    <w:p w14:paraId="524E8D7C" w14:textId="77777777" w:rsidR="00D84D0B" w:rsidRDefault="00D84D0B" w:rsidP="00D84D0B">
      <w:pPr>
        <w:rPr>
          <w:noProof/>
        </w:rPr>
      </w:pPr>
    </w:p>
    <w:p w14:paraId="2A96A5CA" w14:textId="77777777" w:rsidR="00D84D0B" w:rsidRDefault="00D84D0B" w:rsidP="00D84D0B">
      <w:pPr>
        <w:rPr>
          <w:noProof/>
        </w:rPr>
      </w:pPr>
    </w:p>
    <w:p w14:paraId="5F4888A2" w14:textId="6BFA5F68" w:rsidR="00D84D0B" w:rsidRDefault="00D84D0B" w:rsidP="00C96DFD"/>
    <w:p w14:paraId="4A19FA13" w14:textId="68E782EB" w:rsidR="00444C07" w:rsidRDefault="00444C07" w:rsidP="00C96DFD"/>
    <w:p w14:paraId="63FAA10E" w14:textId="40D844F0" w:rsidR="00A65EB6" w:rsidRPr="00A65EB6" w:rsidRDefault="009A38FC" w:rsidP="00A65EB6">
      <w:pPr>
        <w:pStyle w:val="Heading1"/>
        <w:jc w:val="center"/>
      </w:pPr>
      <w:r>
        <w:lastRenderedPageBreak/>
        <w:t>Dos</w:t>
      </w:r>
      <w:r w:rsidR="00444C07">
        <w:t xml:space="preserve"> and </w:t>
      </w:r>
      <w:r w:rsidR="00A65EB6">
        <w:t xml:space="preserve">Don’ts </w:t>
      </w:r>
      <w:proofErr w:type="gramStart"/>
      <w:r w:rsidR="00A65EB6">
        <w:t>For</w:t>
      </w:r>
      <w:proofErr w:type="gramEnd"/>
      <w:r w:rsidR="00A65EB6">
        <w:t xml:space="preserve"> All Divisions</w:t>
      </w:r>
    </w:p>
    <w:p w14:paraId="50FA8D59" w14:textId="43D97F7B" w:rsidR="00444C07" w:rsidRPr="00A65EB6" w:rsidRDefault="00444C07" w:rsidP="00444C07">
      <w:pPr>
        <w:rPr>
          <w:b/>
          <w:bCs/>
          <w:sz w:val="52"/>
          <w:szCs w:val="52"/>
        </w:rPr>
      </w:pPr>
      <w:r w:rsidRPr="00A65EB6">
        <w:rPr>
          <w:b/>
          <w:bCs/>
          <w:sz w:val="52"/>
          <w:szCs w:val="52"/>
        </w:rPr>
        <w:t>Do</w:t>
      </w:r>
      <w:r w:rsidR="00A65EB6" w:rsidRPr="00A65EB6">
        <w:rPr>
          <w:b/>
          <w:bCs/>
          <w:sz w:val="52"/>
          <w:szCs w:val="52"/>
        </w:rPr>
        <w:t>s</w:t>
      </w:r>
      <w:r w:rsidRPr="00A65EB6">
        <w:rPr>
          <w:b/>
          <w:bCs/>
          <w:sz w:val="52"/>
          <w:szCs w:val="52"/>
        </w:rPr>
        <w:t>:</w:t>
      </w:r>
    </w:p>
    <w:p w14:paraId="4A8AF948" w14:textId="63ABF0A1" w:rsidR="00444C07" w:rsidRDefault="009B76E5" w:rsidP="00444C07">
      <w:pPr>
        <w:pStyle w:val="ListParagraph"/>
        <w:numPr>
          <w:ilvl w:val="0"/>
          <w:numId w:val="1"/>
        </w:numPr>
      </w:pPr>
      <w:r>
        <w:t>Do w</w:t>
      </w:r>
      <w:r w:rsidR="00444C07">
        <w:t>ear one of the</w:t>
      </w:r>
      <w:r w:rsidR="00C36EC6">
        <w:t xml:space="preserve"> uniform</w:t>
      </w:r>
      <w:r w:rsidR="00444C07">
        <w:t xml:space="preserve"> options for </w:t>
      </w:r>
      <w:r>
        <w:t>y</w:t>
      </w:r>
      <w:r w:rsidR="00444C07">
        <w:t>our division</w:t>
      </w:r>
    </w:p>
    <w:p w14:paraId="2645574B" w14:textId="380B2E80" w:rsidR="00444C07" w:rsidRDefault="00444C07" w:rsidP="00444C07">
      <w:pPr>
        <w:pStyle w:val="ListParagraph"/>
        <w:numPr>
          <w:ilvl w:val="1"/>
          <w:numId w:val="1"/>
        </w:numPr>
      </w:pPr>
      <w:r>
        <w:t>Navy blue pants</w:t>
      </w:r>
    </w:p>
    <w:p w14:paraId="2003B26D" w14:textId="7D51792E" w:rsidR="00444C07" w:rsidRDefault="00444C07" w:rsidP="00444C07">
      <w:pPr>
        <w:pStyle w:val="ListParagraph"/>
        <w:numPr>
          <w:ilvl w:val="1"/>
          <w:numId w:val="1"/>
        </w:numPr>
      </w:pPr>
      <w:r>
        <w:t>Navy blue shorts</w:t>
      </w:r>
    </w:p>
    <w:p w14:paraId="39A2DD96" w14:textId="228B5CD6" w:rsidR="00444C07" w:rsidRDefault="00444C07" w:rsidP="00444C07">
      <w:pPr>
        <w:pStyle w:val="ListParagraph"/>
        <w:numPr>
          <w:ilvl w:val="1"/>
          <w:numId w:val="1"/>
        </w:numPr>
      </w:pPr>
      <w:r>
        <w:t>Jumper</w:t>
      </w:r>
    </w:p>
    <w:p w14:paraId="57753CAE" w14:textId="2D9CFB7B" w:rsidR="00444C07" w:rsidRDefault="00444C07" w:rsidP="00444C07">
      <w:pPr>
        <w:pStyle w:val="ListParagraph"/>
        <w:numPr>
          <w:ilvl w:val="1"/>
          <w:numId w:val="1"/>
        </w:numPr>
      </w:pPr>
      <w:r>
        <w:t>Skirt</w:t>
      </w:r>
    </w:p>
    <w:p w14:paraId="6555D1C1" w14:textId="4D19951F" w:rsidR="00444C07" w:rsidRDefault="00444C07" w:rsidP="00444C07">
      <w:pPr>
        <w:pStyle w:val="ListParagraph"/>
        <w:numPr>
          <w:ilvl w:val="1"/>
          <w:numId w:val="1"/>
        </w:numPr>
      </w:pPr>
      <w:r>
        <w:t>White Shirt with logo</w:t>
      </w:r>
    </w:p>
    <w:p w14:paraId="211BD83D" w14:textId="4186D708" w:rsidR="00444C07" w:rsidRDefault="009B76E5" w:rsidP="00444C07">
      <w:pPr>
        <w:pStyle w:val="ListParagraph"/>
        <w:numPr>
          <w:ilvl w:val="0"/>
          <w:numId w:val="1"/>
        </w:numPr>
      </w:pPr>
      <w:r>
        <w:t>Do wear</w:t>
      </w:r>
      <w:r w:rsidR="00444C07">
        <w:t xml:space="preserve"> navy blue V-neck cardigan sweater or sweater vest with school logo (optional)</w:t>
      </w:r>
    </w:p>
    <w:p w14:paraId="2856B1EC" w14:textId="6418A0FC" w:rsidR="00444C07" w:rsidRDefault="009B76E5" w:rsidP="00444C07">
      <w:pPr>
        <w:pStyle w:val="ListParagraph"/>
        <w:numPr>
          <w:ilvl w:val="0"/>
          <w:numId w:val="1"/>
        </w:numPr>
      </w:pPr>
      <w:r>
        <w:t xml:space="preserve">Do </w:t>
      </w:r>
      <w:r>
        <w:t>wear navy</w:t>
      </w:r>
      <w:r w:rsidR="00444C07">
        <w:t xml:space="preserve"> blue zip fleece jacket with school logo (optional)</w:t>
      </w:r>
    </w:p>
    <w:p w14:paraId="2CBBB550" w14:textId="0976F233" w:rsidR="00444C07" w:rsidRDefault="009B76E5" w:rsidP="00444C07">
      <w:pPr>
        <w:pStyle w:val="ListParagraph"/>
        <w:numPr>
          <w:ilvl w:val="0"/>
          <w:numId w:val="1"/>
        </w:numPr>
      </w:pPr>
      <w:r>
        <w:t>Do wear</w:t>
      </w:r>
      <w:r w:rsidR="00444C07">
        <w:t xml:space="preserve"> navy or white socks or tights</w:t>
      </w:r>
    </w:p>
    <w:p w14:paraId="76A802AB" w14:textId="2D450096" w:rsidR="00444C07" w:rsidRDefault="009B76E5" w:rsidP="00444C07">
      <w:pPr>
        <w:pStyle w:val="ListParagraph"/>
        <w:numPr>
          <w:ilvl w:val="0"/>
          <w:numId w:val="1"/>
        </w:numPr>
      </w:pPr>
      <w:r>
        <w:t xml:space="preserve">Do wear </w:t>
      </w:r>
      <w:r w:rsidR="00444C07">
        <w:t>black dress shoes</w:t>
      </w:r>
    </w:p>
    <w:p w14:paraId="4B344F63" w14:textId="1083287A" w:rsidR="009B76E5" w:rsidRDefault="009B76E5" w:rsidP="00444C07">
      <w:pPr>
        <w:pStyle w:val="ListParagraph"/>
        <w:numPr>
          <w:ilvl w:val="0"/>
          <w:numId w:val="1"/>
        </w:numPr>
      </w:pPr>
      <w:r>
        <w:t>Do wear LK gym clothes on gym days</w:t>
      </w:r>
    </w:p>
    <w:p w14:paraId="12B493FC" w14:textId="563B2DFF" w:rsidR="009B76E5" w:rsidRDefault="009B76E5" w:rsidP="00444C07">
      <w:pPr>
        <w:pStyle w:val="ListParagraph"/>
        <w:numPr>
          <w:ilvl w:val="0"/>
          <w:numId w:val="1"/>
        </w:numPr>
      </w:pPr>
      <w:r>
        <w:t>Do wear sneakers on gym days</w:t>
      </w:r>
    </w:p>
    <w:p w14:paraId="376083DA" w14:textId="654A41DB" w:rsidR="00C36EC6" w:rsidRDefault="00C36EC6" w:rsidP="00444C07">
      <w:pPr>
        <w:pStyle w:val="ListParagraph"/>
        <w:numPr>
          <w:ilvl w:val="0"/>
          <w:numId w:val="1"/>
        </w:numPr>
      </w:pPr>
      <w:r>
        <w:t>Do wear only navy leggings under skirt or jumper (optional)</w:t>
      </w:r>
    </w:p>
    <w:p w14:paraId="55C7A734" w14:textId="77777777" w:rsidR="00444C07" w:rsidRPr="00444C07" w:rsidRDefault="00444C07" w:rsidP="00444C07">
      <w:pPr>
        <w:pStyle w:val="ListParagraph"/>
        <w:ind w:left="1440"/>
      </w:pPr>
    </w:p>
    <w:p w14:paraId="2437F61B" w14:textId="3C419382" w:rsidR="00444C07" w:rsidRDefault="00A65EB6" w:rsidP="00C96DFD">
      <w:pPr>
        <w:rPr>
          <w:b/>
          <w:bCs/>
          <w:sz w:val="52"/>
          <w:szCs w:val="52"/>
        </w:rPr>
      </w:pPr>
      <w:r w:rsidRPr="00A65EB6">
        <w:rPr>
          <w:b/>
          <w:bCs/>
          <w:sz w:val="52"/>
          <w:szCs w:val="52"/>
        </w:rPr>
        <w:t>Don’ts</w:t>
      </w:r>
      <w:r w:rsidR="007A4964">
        <w:rPr>
          <w:b/>
          <w:bCs/>
          <w:sz w:val="52"/>
          <w:szCs w:val="52"/>
        </w:rPr>
        <w:t>:</w:t>
      </w:r>
    </w:p>
    <w:p w14:paraId="0D5B5465" w14:textId="590513A6" w:rsidR="00A65EB6" w:rsidRDefault="009B76E5" w:rsidP="00A65EB6">
      <w:pPr>
        <w:pStyle w:val="ListParagraph"/>
        <w:numPr>
          <w:ilvl w:val="0"/>
          <w:numId w:val="4"/>
        </w:numPr>
      </w:pPr>
      <w:r>
        <w:t>Don’t w</w:t>
      </w:r>
      <w:r w:rsidR="00A65EB6">
        <w:t xml:space="preserve">ear jeans/Denim, sweatpants or </w:t>
      </w:r>
      <w:proofErr w:type="gramStart"/>
      <w:r w:rsidR="00A65EB6">
        <w:t>sweat</w:t>
      </w:r>
      <w:r>
        <w:t>-</w:t>
      </w:r>
      <w:r w:rsidR="00A65EB6">
        <w:t>shorts</w:t>
      </w:r>
      <w:proofErr w:type="gramEnd"/>
    </w:p>
    <w:p w14:paraId="62A0C1D9" w14:textId="5C231D43" w:rsidR="00A65EB6" w:rsidRDefault="009B76E5" w:rsidP="00A65EB6">
      <w:pPr>
        <w:pStyle w:val="ListParagraph"/>
        <w:numPr>
          <w:ilvl w:val="0"/>
          <w:numId w:val="4"/>
        </w:numPr>
      </w:pPr>
      <w:r>
        <w:t xml:space="preserve">Don’t wear </w:t>
      </w:r>
      <w:r w:rsidR="00A65EB6">
        <w:t>any other shirt that is not part of the Lyceum Kennedy uniform policy</w:t>
      </w:r>
    </w:p>
    <w:p w14:paraId="6C665698" w14:textId="63A3A134" w:rsidR="00A65EB6" w:rsidRDefault="009B76E5" w:rsidP="00A65EB6">
      <w:pPr>
        <w:pStyle w:val="ListParagraph"/>
        <w:numPr>
          <w:ilvl w:val="0"/>
          <w:numId w:val="4"/>
        </w:numPr>
      </w:pPr>
      <w:r>
        <w:t xml:space="preserve">Don’t wear </w:t>
      </w:r>
      <w:r w:rsidR="00A65EB6">
        <w:t>a vest sweater if you are wearing the jumper</w:t>
      </w:r>
    </w:p>
    <w:p w14:paraId="50953E93" w14:textId="2D8CEF9F" w:rsidR="00A65EB6" w:rsidRDefault="009B76E5" w:rsidP="00A65EB6">
      <w:pPr>
        <w:pStyle w:val="ListParagraph"/>
        <w:numPr>
          <w:ilvl w:val="0"/>
          <w:numId w:val="4"/>
        </w:numPr>
      </w:pPr>
      <w:r>
        <w:t>Don’t wear</w:t>
      </w:r>
      <w:r w:rsidR="007A4964">
        <w:t xml:space="preserve"> sneakers unless it is a gym day</w:t>
      </w:r>
    </w:p>
    <w:p w14:paraId="61603372" w14:textId="0606963F" w:rsidR="007A4964" w:rsidRDefault="009B76E5" w:rsidP="00A65EB6">
      <w:pPr>
        <w:pStyle w:val="ListParagraph"/>
        <w:numPr>
          <w:ilvl w:val="0"/>
          <w:numId w:val="4"/>
        </w:numPr>
      </w:pPr>
      <w:r>
        <w:t xml:space="preserve">Don’t wear </w:t>
      </w:r>
      <w:r w:rsidR="007A4964">
        <w:t>any other shoes, sandals, or boots except black</w:t>
      </w:r>
      <w:r>
        <w:t xml:space="preserve"> shoes</w:t>
      </w:r>
    </w:p>
    <w:p w14:paraId="123BD9A6" w14:textId="3F95425E" w:rsidR="007A4964" w:rsidRDefault="009B76E5" w:rsidP="00A65EB6">
      <w:pPr>
        <w:pStyle w:val="ListParagraph"/>
        <w:numPr>
          <w:ilvl w:val="0"/>
          <w:numId w:val="4"/>
        </w:numPr>
      </w:pPr>
      <w:r>
        <w:t>Don’t wear</w:t>
      </w:r>
      <w:r w:rsidR="007A4964">
        <w:t xml:space="preserve"> bright-colored tights or socks</w:t>
      </w:r>
    </w:p>
    <w:p w14:paraId="776F5C68" w14:textId="08C7BD97" w:rsidR="007A4964" w:rsidRDefault="009B76E5" w:rsidP="00A65EB6">
      <w:pPr>
        <w:pStyle w:val="ListParagraph"/>
        <w:numPr>
          <w:ilvl w:val="0"/>
          <w:numId w:val="4"/>
        </w:numPr>
      </w:pPr>
      <w:r>
        <w:t xml:space="preserve">Don’t wear </w:t>
      </w:r>
      <w:r w:rsidR="007A4964">
        <w:t>skirts that are less than 5inches above the knee</w:t>
      </w:r>
    </w:p>
    <w:p w14:paraId="71C1074B" w14:textId="7A84360E" w:rsidR="009B76E5" w:rsidRDefault="009B76E5" w:rsidP="00A65EB6">
      <w:pPr>
        <w:pStyle w:val="ListParagraph"/>
        <w:numPr>
          <w:ilvl w:val="0"/>
          <w:numId w:val="4"/>
        </w:numPr>
      </w:pPr>
      <w:r>
        <w:t>Don’t wear the LK gym tee shirts on non-gym days</w:t>
      </w:r>
    </w:p>
    <w:p w14:paraId="3D1AA502" w14:textId="6D7136D4" w:rsidR="00C36EC6" w:rsidRDefault="00C36EC6" w:rsidP="00A65EB6">
      <w:pPr>
        <w:pStyle w:val="ListParagraph"/>
        <w:numPr>
          <w:ilvl w:val="0"/>
          <w:numId w:val="4"/>
        </w:numPr>
      </w:pPr>
      <w:r w:rsidRPr="00C36EC6">
        <w:t>Don’t wear any shoes other than sneakers</w:t>
      </w:r>
      <w:r>
        <w:t xml:space="preserve"> on gym days</w:t>
      </w:r>
      <w:r w:rsidRPr="00C36EC6">
        <w:t xml:space="preserve"> (no </w:t>
      </w:r>
      <w:r>
        <w:t>black</w:t>
      </w:r>
      <w:r w:rsidRPr="00C36EC6">
        <w:t xml:space="preserve"> shoes, Uggs,</w:t>
      </w:r>
      <w:r>
        <w:t xml:space="preserve"> snow boots, rain boots, sandals, etc.)</w:t>
      </w:r>
    </w:p>
    <w:p w14:paraId="7FFF63BD" w14:textId="7A6863E3" w:rsidR="009B76E5" w:rsidRDefault="009B76E5" w:rsidP="00D32F4D">
      <w:pPr>
        <w:pStyle w:val="ListParagraph"/>
      </w:pPr>
    </w:p>
    <w:p w14:paraId="11CD033D" w14:textId="0101F3BC" w:rsidR="00883544" w:rsidRDefault="00883544" w:rsidP="00D32F4D">
      <w:pPr>
        <w:pStyle w:val="ListParagraph"/>
      </w:pPr>
    </w:p>
    <w:p w14:paraId="42F02C18" w14:textId="12D8626C" w:rsidR="00883544" w:rsidRDefault="00883544" w:rsidP="00D32F4D">
      <w:pPr>
        <w:pStyle w:val="ListParagraph"/>
      </w:pPr>
    </w:p>
    <w:p w14:paraId="1244960A" w14:textId="6C3CB813" w:rsidR="00883544" w:rsidRDefault="00883544" w:rsidP="00D32F4D">
      <w:pPr>
        <w:pStyle w:val="ListParagraph"/>
      </w:pPr>
    </w:p>
    <w:p w14:paraId="706EA4D0" w14:textId="5FB5BFC3" w:rsidR="00883544" w:rsidRDefault="00883544" w:rsidP="00D32F4D">
      <w:pPr>
        <w:pStyle w:val="ListParagraph"/>
      </w:pPr>
    </w:p>
    <w:p w14:paraId="5A8A93F3" w14:textId="47849326" w:rsidR="00883544" w:rsidRDefault="00883544" w:rsidP="00D32F4D">
      <w:pPr>
        <w:pStyle w:val="ListParagraph"/>
      </w:pPr>
    </w:p>
    <w:p w14:paraId="5F5D8451" w14:textId="78987605" w:rsidR="00883544" w:rsidRDefault="00883544" w:rsidP="00D32F4D">
      <w:pPr>
        <w:pStyle w:val="ListParagraph"/>
      </w:pPr>
    </w:p>
    <w:p w14:paraId="134B44D4" w14:textId="6FA2A4F4" w:rsidR="00883544" w:rsidRDefault="009A38FC" w:rsidP="00D32F4D">
      <w:pPr>
        <w:pStyle w:val="ListParagraph"/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2BC44338" wp14:editId="079F1516">
            <wp:simplePos x="0" y="0"/>
            <wp:positionH relativeFrom="column">
              <wp:posOffset>0</wp:posOffset>
            </wp:positionH>
            <wp:positionV relativeFrom="paragraph">
              <wp:posOffset>154940</wp:posOffset>
            </wp:positionV>
            <wp:extent cx="7620000" cy="2990850"/>
            <wp:effectExtent l="0" t="0" r="0" b="0"/>
            <wp:wrapNone/>
            <wp:docPr id="51" name="Picture 5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0C41">
        <w:t xml:space="preserve">To help you determine your child’s size, please refer to the chart below.  </w:t>
      </w:r>
    </w:p>
    <w:p w14:paraId="4D9F1123" w14:textId="7ED708FE" w:rsidR="009A38FC" w:rsidRDefault="009A38FC" w:rsidP="00D32F4D">
      <w:pPr>
        <w:pStyle w:val="ListParagraph"/>
      </w:pPr>
    </w:p>
    <w:p w14:paraId="1A80F495" w14:textId="6033B8CA" w:rsidR="009A38FC" w:rsidRDefault="009A38FC" w:rsidP="00D32F4D">
      <w:pPr>
        <w:pStyle w:val="ListParagraph"/>
      </w:pPr>
    </w:p>
    <w:p w14:paraId="3B451438" w14:textId="64258554" w:rsidR="009A38FC" w:rsidRDefault="009A38FC" w:rsidP="00D32F4D">
      <w:pPr>
        <w:pStyle w:val="ListParagraph"/>
      </w:pPr>
    </w:p>
    <w:p w14:paraId="0E78D151" w14:textId="4C02D62F" w:rsidR="009A38FC" w:rsidRDefault="009A38FC" w:rsidP="00D32F4D">
      <w:pPr>
        <w:pStyle w:val="ListParagraph"/>
      </w:pPr>
    </w:p>
    <w:p w14:paraId="23DFA709" w14:textId="5617D591" w:rsidR="009A38FC" w:rsidRDefault="009A38FC" w:rsidP="00D32F4D">
      <w:pPr>
        <w:pStyle w:val="ListParagraph"/>
      </w:pPr>
    </w:p>
    <w:p w14:paraId="6B68F896" w14:textId="35157553" w:rsidR="009A38FC" w:rsidRDefault="009A38FC" w:rsidP="00D32F4D">
      <w:pPr>
        <w:pStyle w:val="ListParagraph"/>
      </w:pPr>
    </w:p>
    <w:p w14:paraId="1342BB1C" w14:textId="0210DF5E" w:rsidR="009A38FC" w:rsidRDefault="009A38FC" w:rsidP="00D32F4D">
      <w:pPr>
        <w:pStyle w:val="ListParagraph"/>
      </w:pPr>
    </w:p>
    <w:p w14:paraId="5C55C37B" w14:textId="61393793" w:rsidR="009A38FC" w:rsidRDefault="009A38FC" w:rsidP="00D32F4D">
      <w:pPr>
        <w:pStyle w:val="ListParagraph"/>
      </w:pPr>
    </w:p>
    <w:p w14:paraId="6B15F6D7" w14:textId="44AB7A49" w:rsidR="009A38FC" w:rsidRDefault="009A38FC" w:rsidP="00D32F4D">
      <w:pPr>
        <w:pStyle w:val="ListParagraph"/>
      </w:pPr>
    </w:p>
    <w:p w14:paraId="017F16D1" w14:textId="039B10AB" w:rsidR="009A38FC" w:rsidRDefault="009A38FC" w:rsidP="00D32F4D">
      <w:pPr>
        <w:pStyle w:val="ListParagraph"/>
      </w:pPr>
    </w:p>
    <w:p w14:paraId="6EDB2133" w14:textId="679585E3" w:rsidR="009A38FC" w:rsidRDefault="009A38FC" w:rsidP="00D32F4D">
      <w:pPr>
        <w:pStyle w:val="ListParagraph"/>
      </w:pPr>
    </w:p>
    <w:p w14:paraId="6E3E46AE" w14:textId="662A6CA8" w:rsidR="009A38FC" w:rsidRDefault="009A38FC" w:rsidP="00D32F4D">
      <w:pPr>
        <w:pStyle w:val="ListParagraph"/>
      </w:pPr>
    </w:p>
    <w:p w14:paraId="04975528" w14:textId="3CAA9721" w:rsidR="009A38FC" w:rsidRDefault="009A38FC" w:rsidP="00D32F4D">
      <w:pPr>
        <w:pStyle w:val="ListParagraph"/>
      </w:pPr>
    </w:p>
    <w:p w14:paraId="77749E48" w14:textId="4FE9336E" w:rsidR="009A38FC" w:rsidRDefault="009A38FC" w:rsidP="00D32F4D">
      <w:pPr>
        <w:pStyle w:val="ListParagraph"/>
      </w:pPr>
    </w:p>
    <w:p w14:paraId="4066E5CB" w14:textId="468A66A0" w:rsidR="009A38FC" w:rsidRDefault="009A38FC" w:rsidP="00D32F4D">
      <w:pPr>
        <w:pStyle w:val="ListParagraph"/>
      </w:pPr>
    </w:p>
    <w:p w14:paraId="468FE5B6" w14:textId="196C4BF0" w:rsidR="009A38FC" w:rsidRDefault="009A38FC" w:rsidP="00D32F4D">
      <w:pPr>
        <w:pStyle w:val="ListParagraph"/>
      </w:pPr>
    </w:p>
    <w:p w14:paraId="6AAA0157" w14:textId="2A30698B" w:rsidR="009A38FC" w:rsidRDefault="009A38FC" w:rsidP="009A38FC">
      <w:pPr>
        <w:pStyle w:val="Heading1"/>
        <w:jc w:val="center"/>
      </w:pPr>
      <w:r>
        <w:lastRenderedPageBreak/>
        <w:t>Quick Uniform References Guide</w:t>
      </w:r>
    </w:p>
    <w:tbl>
      <w:tblPr>
        <w:tblStyle w:val="TableGrid"/>
        <w:tblpPr w:leftFromText="180" w:rightFromText="180" w:horzAnchor="margin" w:tblpXSpec="center" w:tblpY="915"/>
        <w:tblW w:w="14395" w:type="dxa"/>
        <w:tblLook w:val="04A0" w:firstRow="1" w:lastRow="0" w:firstColumn="1" w:lastColumn="0" w:noHBand="0" w:noVBand="1"/>
      </w:tblPr>
      <w:tblGrid>
        <w:gridCol w:w="4675"/>
        <w:gridCol w:w="3330"/>
        <w:gridCol w:w="3060"/>
        <w:gridCol w:w="3330"/>
      </w:tblGrid>
      <w:tr w:rsidR="009A38FC" w14:paraId="60F74E8F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3E80F8ED" w14:textId="77777777" w:rsidR="009A38FC" w:rsidRDefault="009A38FC" w:rsidP="002A47AE"/>
        </w:tc>
        <w:tc>
          <w:tcPr>
            <w:tcW w:w="3330" w:type="dxa"/>
            <w:shd w:val="clear" w:color="auto" w:fill="D9D9D9" w:themeFill="background1" w:themeFillShade="D9"/>
          </w:tcPr>
          <w:p w14:paraId="74DA6E84" w14:textId="77777777" w:rsidR="009A38FC" w:rsidRPr="00500401" w:rsidRDefault="009A38FC" w:rsidP="002A47AE">
            <w:pPr>
              <w:jc w:val="center"/>
              <w:rPr>
                <w:b/>
                <w:bCs/>
              </w:rPr>
            </w:pPr>
            <w:r w:rsidRPr="00500401">
              <w:rPr>
                <w:b/>
                <w:bCs/>
              </w:rPr>
              <w:t>Preschool (Nursery, Pre-K</w:t>
            </w:r>
            <w:r>
              <w:rPr>
                <w:b/>
                <w:bCs/>
              </w:rPr>
              <w:t>,</w:t>
            </w:r>
            <w:r w:rsidRPr="00500401">
              <w:rPr>
                <w:b/>
                <w:bCs/>
              </w:rPr>
              <w:t xml:space="preserve"> and K)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7ACEC220" w14:textId="77777777" w:rsidR="009A38FC" w:rsidRPr="00500401" w:rsidRDefault="009A38FC" w:rsidP="002A47AE">
            <w:pPr>
              <w:jc w:val="center"/>
              <w:rPr>
                <w:b/>
                <w:bCs/>
              </w:rPr>
            </w:pPr>
            <w:r w:rsidRPr="00500401">
              <w:rPr>
                <w:b/>
                <w:bCs/>
              </w:rPr>
              <w:t>Lower School (1</w:t>
            </w:r>
            <w:r w:rsidRPr="00500401">
              <w:rPr>
                <w:b/>
                <w:bCs/>
                <w:vertAlign w:val="superscript"/>
              </w:rPr>
              <w:t>st</w:t>
            </w:r>
            <w:r w:rsidRPr="00500401">
              <w:rPr>
                <w:b/>
                <w:bCs/>
              </w:rPr>
              <w:t xml:space="preserve"> to 5</w:t>
            </w:r>
            <w:r w:rsidRPr="00500401">
              <w:rPr>
                <w:b/>
                <w:bCs/>
                <w:vertAlign w:val="superscript"/>
              </w:rPr>
              <w:t>th</w:t>
            </w:r>
            <w:r w:rsidRPr="00500401">
              <w:rPr>
                <w:b/>
                <w:bCs/>
              </w:rPr>
              <w:t xml:space="preserve"> Grade)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68FA2F59" w14:textId="77777777" w:rsidR="009A38FC" w:rsidRPr="00500401" w:rsidRDefault="009A38FC" w:rsidP="002A47AE">
            <w:pPr>
              <w:jc w:val="center"/>
              <w:rPr>
                <w:b/>
                <w:bCs/>
              </w:rPr>
            </w:pPr>
            <w:r w:rsidRPr="00500401">
              <w:rPr>
                <w:b/>
                <w:bCs/>
              </w:rPr>
              <w:t>Middle/Upper School (6</w:t>
            </w:r>
            <w:r w:rsidRPr="00500401">
              <w:rPr>
                <w:b/>
                <w:bCs/>
                <w:vertAlign w:val="superscript"/>
              </w:rPr>
              <w:t>th</w:t>
            </w:r>
            <w:r w:rsidRPr="00500401">
              <w:rPr>
                <w:b/>
                <w:bCs/>
              </w:rPr>
              <w:t xml:space="preserve"> to 12</w:t>
            </w:r>
            <w:r w:rsidRPr="00500401">
              <w:rPr>
                <w:b/>
                <w:bCs/>
                <w:vertAlign w:val="superscript"/>
              </w:rPr>
              <w:t>th</w:t>
            </w:r>
            <w:r w:rsidRPr="00500401">
              <w:rPr>
                <w:b/>
                <w:bCs/>
              </w:rPr>
              <w:t>)</w:t>
            </w:r>
          </w:p>
        </w:tc>
      </w:tr>
      <w:tr w:rsidR="009A38FC" w14:paraId="08392E86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A8DAD01" w14:textId="77777777" w:rsidR="009A38FC" w:rsidRDefault="009A38FC" w:rsidP="002A47AE">
            <w:r>
              <w:t>Unisex Short Sleeve Polo -- White</w:t>
            </w:r>
          </w:p>
        </w:tc>
        <w:tc>
          <w:tcPr>
            <w:tcW w:w="3330" w:type="dxa"/>
          </w:tcPr>
          <w:p w14:paraId="7832A5CC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4A0F8A48" w14:textId="77777777" w:rsidR="009A38FC" w:rsidRDefault="009A38FC" w:rsidP="002A47AE">
            <w:pPr>
              <w:jc w:val="center"/>
            </w:pPr>
          </w:p>
        </w:tc>
        <w:tc>
          <w:tcPr>
            <w:tcW w:w="3330" w:type="dxa"/>
          </w:tcPr>
          <w:p w14:paraId="5138B9B5" w14:textId="77777777" w:rsidR="009A38FC" w:rsidRDefault="009A38FC" w:rsidP="002A47AE">
            <w:pPr>
              <w:jc w:val="center"/>
            </w:pPr>
          </w:p>
        </w:tc>
      </w:tr>
      <w:tr w:rsidR="009A38FC" w14:paraId="736D74D0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14BA6F06" w14:textId="77777777" w:rsidR="009A38FC" w:rsidRDefault="009A38FC" w:rsidP="002A47AE">
            <w:r>
              <w:t>Unisex Long Sleeve Polo -- White</w:t>
            </w:r>
          </w:p>
        </w:tc>
        <w:tc>
          <w:tcPr>
            <w:tcW w:w="3330" w:type="dxa"/>
          </w:tcPr>
          <w:p w14:paraId="4F41F054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2FAD945E" w14:textId="77777777" w:rsidR="009A38FC" w:rsidRDefault="009A38FC" w:rsidP="002A47AE">
            <w:pPr>
              <w:jc w:val="center"/>
            </w:pPr>
          </w:p>
        </w:tc>
        <w:tc>
          <w:tcPr>
            <w:tcW w:w="3330" w:type="dxa"/>
          </w:tcPr>
          <w:p w14:paraId="3121A96C" w14:textId="77777777" w:rsidR="009A38FC" w:rsidRDefault="009A38FC" w:rsidP="002A47AE">
            <w:pPr>
              <w:jc w:val="center"/>
            </w:pPr>
          </w:p>
        </w:tc>
      </w:tr>
      <w:tr w:rsidR="009A38FC" w14:paraId="2E5E562D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492754EF" w14:textId="77777777" w:rsidR="009A38FC" w:rsidRDefault="009A38FC" w:rsidP="002A47AE">
            <w:r>
              <w:t>Girls Short Sleeve Peter Pan Polo -- white</w:t>
            </w:r>
          </w:p>
        </w:tc>
        <w:tc>
          <w:tcPr>
            <w:tcW w:w="3330" w:type="dxa"/>
          </w:tcPr>
          <w:p w14:paraId="04F23AF5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5BCC6C38" w14:textId="77777777" w:rsidR="009A38FC" w:rsidRDefault="009A38FC" w:rsidP="002A47AE">
            <w:pPr>
              <w:jc w:val="center"/>
            </w:pPr>
          </w:p>
        </w:tc>
        <w:tc>
          <w:tcPr>
            <w:tcW w:w="3330" w:type="dxa"/>
          </w:tcPr>
          <w:p w14:paraId="4C60886B" w14:textId="77777777" w:rsidR="009A38FC" w:rsidRDefault="009A38FC" w:rsidP="002A47AE">
            <w:pPr>
              <w:jc w:val="center"/>
            </w:pPr>
          </w:p>
        </w:tc>
      </w:tr>
      <w:tr w:rsidR="009A38FC" w14:paraId="28E3981D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741CC600" w14:textId="77777777" w:rsidR="009A38FC" w:rsidRDefault="009A38FC" w:rsidP="002A47AE">
            <w:r>
              <w:t>Girl’s Long Sleeve Peter Pan Polo -- White</w:t>
            </w:r>
          </w:p>
        </w:tc>
        <w:tc>
          <w:tcPr>
            <w:tcW w:w="3330" w:type="dxa"/>
          </w:tcPr>
          <w:p w14:paraId="0EE4DD0C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7D00D053" w14:textId="77777777" w:rsidR="009A38FC" w:rsidRDefault="009A38FC" w:rsidP="002A47AE">
            <w:pPr>
              <w:jc w:val="center"/>
            </w:pPr>
          </w:p>
        </w:tc>
        <w:tc>
          <w:tcPr>
            <w:tcW w:w="3330" w:type="dxa"/>
          </w:tcPr>
          <w:p w14:paraId="2344FE7C" w14:textId="77777777" w:rsidR="009A38FC" w:rsidRDefault="009A38FC" w:rsidP="002A47AE">
            <w:pPr>
              <w:jc w:val="center"/>
            </w:pPr>
          </w:p>
        </w:tc>
      </w:tr>
      <w:tr w:rsidR="009A38FC" w14:paraId="6CE6C315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3E4F6BCC" w14:textId="77777777" w:rsidR="009A38FC" w:rsidRDefault="009A38FC" w:rsidP="002A47AE">
            <w:r>
              <w:t>Unisex Long Sleeve Button Front Shirt -- white</w:t>
            </w:r>
          </w:p>
        </w:tc>
        <w:tc>
          <w:tcPr>
            <w:tcW w:w="3330" w:type="dxa"/>
          </w:tcPr>
          <w:p w14:paraId="07E75418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5091CE2C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049F4355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17112CAE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6BD6E71A" w14:textId="77777777" w:rsidR="009A38FC" w:rsidRDefault="009A38FC" w:rsidP="002A47AE">
            <w:r>
              <w:t>Unisex Short Sleeve Button Front Shirt -- white</w:t>
            </w:r>
          </w:p>
        </w:tc>
        <w:tc>
          <w:tcPr>
            <w:tcW w:w="3330" w:type="dxa"/>
          </w:tcPr>
          <w:p w14:paraId="2E6CAEA2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1A743CC5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784C02B7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312D08E7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8EBCEFB" w14:textId="77777777" w:rsidR="009A38FC" w:rsidRDefault="009A38FC" w:rsidP="002A47AE">
            <w:r>
              <w:t>Feminine Short Sleeve Button Front Shirt -- white</w:t>
            </w:r>
          </w:p>
        </w:tc>
        <w:tc>
          <w:tcPr>
            <w:tcW w:w="3330" w:type="dxa"/>
          </w:tcPr>
          <w:p w14:paraId="59701666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3C182F21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06D4EA4C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0F33E2A9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27BB4E9A" w14:textId="77777777" w:rsidR="009A38FC" w:rsidRDefault="009A38FC" w:rsidP="002A47AE">
            <w:r>
              <w:t>Feminine Long Sleeve Button Front Shirt -- white</w:t>
            </w:r>
          </w:p>
        </w:tc>
        <w:tc>
          <w:tcPr>
            <w:tcW w:w="3330" w:type="dxa"/>
          </w:tcPr>
          <w:p w14:paraId="57C324C3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74663D3B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1147EBF5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2B15A071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548B19E7" w14:textId="77777777" w:rsidR="009A38FC" w:rsidRDefault="009A38FC" w:rsidP="002A47AE">
            <w:r>
              <w:t>Long Sleeve V-Neck Sweater (Unisex) – Navy Blue</w:t>
            </w:r>
          </w:p>
        </w:tc>
        <w:tc>
          <w:tcPr>
            <w:tcW w:w="3330" w:type="dxa"/>
          </w:tcPr>
          <w:p w14:paraId="776D88B5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4022872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07A6F51A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428D8159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77B8D927" w14:textId="77777777" w:rsidR="009A38FC" w:rsidRDefault="009A38FC" w:rsidP="002A47AE">
            <w:r>
              <w:t>Unisex V-Neck Sweater Vest – Navy Blue</w:t>
            </w:r>
          </w:p>
        </w:tc>
        <w:tc>
          <w:tcPr>
            <w:tcW w:w="3330" w:type="dxa"/>
          </w:tcPr>
          <w:p w14:paraId="096F9FA9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1A4CDEDA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120E1D7A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742DB02A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49A81DBB" w14:textId="77777777" w:rsidR="009A38FC" w:rsidRDefault="009A38FC" w:rsidP="002A47AE">
            <w:r>
              <w:t>Full-Zip Fleece Jacket – Navy Blue (Unisex)</w:t>
            </w:r>
          </w:p>
        </w:tc>
        <w:tc>
          <w:tcPr>
            <w:tcW w:w="3330" w:type="dxa"/>
          </w:tcPr>
          <w:p w14:paraId="51896613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1F1DCA4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54E51A45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22EEB86E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17CC3911" w14:textId="77777777" w:rsidR="009A38FC" w:rsidRDefault="009A38FC" w:rsidP="002A47AE">
            <w:r>
              <w:t>Unisex Blazer</w:t>
            </w:r>
          </w:p>
        </w:tc>
        <w:tc>
          <w:tcPr>
            <w:tcW w:w="3330" w:type="dxa"/>
          </w:tcPr>
          <w:p w14:paraId="10B5F3C1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2F54FDE5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6A9CF84E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199AC3E1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3B26239C" w14:textId="77777777" w:rsidR="009A38FC" w:rsidRDefault="009A38FC" w:rsidP="002A47AE">
            <w:r>
              <w:t>Unisex Straight Leg Pant – Navy Blue</w:t>
            </w:r>
          </w:p>
        </w:tc>
        <w:tc>
          <w:tcPr>
            <w:tcW w:w="3330" w:type="dxa"/>
          </w:tcPr>
          <w:p w14:paraId="4130F4BC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0E299AB4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6D20AD06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2B5FA07D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61595C96" w14:textId="77777777" w:rsidR="009A38FC" w:rsidRDefault="009A38FC" w:rsidP="002A47AE">
            <w:r>
              <w:t>Feminine Fit Slim Pant – Navy Blue</w:t>
            </w:r>
          </w:p>
        </w:tc>
        <w:tc>
          <w:tcPr>
            <w:tcW w:w="3330" w:type="dxa"/>
          </w:tcPr>
          <w:p w14:paraId="3C41DC21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45A6BE9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28E9C60D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44DA78E1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E9CA4FE" w14:textId="77777777" w:rsidR="009A38FC" w:rsidRDefault="009A38FC" w:rsidP="002A47AE">
            <w:r>
              <w:t>Unisex Pull-on Pant –Navy Blue</w:t>
            </w:r>
          </w:p>
        </w:tc>
        <w:tc>
          <w:tcPr>
            <w:tcW w:w="3330" w:type="dxa"/>
          </w:tcPr>
          <w:p w14:paraId="2A7265FD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01BF59DB" w14:textId="77777777" w:rsidR="009A38FC" w:rsidRDefault="009A38FC" w:rsidP="002A47AE">
            <w:pPr>
              <w:jc w:val="center"/>
            </w:pPr>
          </w:p>
        </w:tc>
        <w:tc>
          <w:tcPr>
            <w:tcW w:w="3330" w:type="dxa"/>
          </w:tcPr>
          <w:p w14:paraId="24E6C9DA" w14:textId="77777777" w:rsidR="009A38FC" w:rsidRDefault="009A38FC" w:rsidP="002A47AE">
            <w:pPr>
              <w:jc w:val="center"/>
            </w:pPr>
          </w:p>
        </w:tc>
      </w:tr>
      <w:tr w:rsidR="009A38FC" w14:paraId="6392C80B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C5C2190" w14:textId="77777777" w:rsidR="009A38FC" w:rsidRDefault="009A38FC" w:rsidP="002A47AE">
            <w:r>
              <w:t>Straight Leg Short – Navy Blue (Unisex)</w:t>
            </w:r>
          </w:p>
        </w:tc>
        <w:tc>
          <w:tcPr>
            <w:tcW w:w="3330" w:type="dxa"/>
          </w:tcPr>
          <w:p w14:paraId="45805246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66E133C6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688C25CB" w14:textId="77777777" w:rsidR="009A38FC" w:rsidRDefault="009A38FC" w:rsidP="002A47AE">
            <w:pPr>
              <w:jc w:val="center"/>
            </w:pPr>
          </w:p>
        </w:tc>
      </w:tr>
      <w:tr w:rsidR="009A38FC" w14:paraId="5F4C0B12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11112C09" w14:textId="77777777" w:rsidR="009A38FC" w:rsidRDefault="009A38FC" w:rsidP="002A47AE">
            <w:r>
              <w:t>Neoprene Pinafore – Navy Blue</w:t>
            </w:r>
          </w:p>
        </w:tc>
        <w:tc>
          <w:tcPr>
            <w:tcW w:w="3330" w:type="dxa"/>
          </w:tcPr>
          <w:p w14:paraId="5AD3072C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6CC6FBC6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28B5BE23" w14:textId="77777777" w:rsidR="009A38FC" w:rsidRDefault="009A38FC" w:rsidP="002A47AE">
            <w:pPr>
              <w:jc w:val="center"/>
            </w:pPr>
          </w:p>
        </w:tc>
      </w:tr>
      <w:tr w:rsidR="009A38FC" w14:paraId="4B61EAF5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351A0E3" w14:textId="77777777" w:rsidR="009A38FC" w:rsidRDefault="009A38FC" w:rsidP="002A47AE">
            <w:r>
              <w:t xml:space="preserve">Plaid Pinafore </w:t>
            </w:r>
          </w:p>
        </w:tc>
        <w:tc>
          <w:tcPr>
            <w:tcW w:w="3330" w:type="dxa"/>
          </w:tcPr>
          <w:p w14:paraId="6D95D4CB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28114FA9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3B29BDC4" w14:textId="77777777" w:rsidR="009A38FC" w:rsidRDefault="009A38FC" w:rsidP="002A47AE">
            <w:pPr>
              <w:jc w:val="center"/>
            </w:pPr>
          </w:p>
        </w:tc>
      </w:tr>
      <w:tr w:rsidR="009A38FC" w14:paraId="1EFD670F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67FA248" w14:textId="77777777" w:rsidR="009A38FC" w:rsidRDefault="009A38FC" w:rsidP="002A47AE">
            <w:r>
              <w:t>Plaid Two Pleat Shirt</w:t>
            </w:r>
          </w:p>
        </w:tc>
        <w:tc>
          <w:tcPr>
            <w:tcW w:w="3330" w:type="dxa"/>
          </w:tcPr>
          <w:p w14:paraId="69815F7F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233985F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70D46396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0460A974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7A675DC6" w14:textId="77777777" w:rsidR="009A38FC" w:rsidRDefault="009A38FC" w:rsidP="002A47AE">
            <w:r>
              <w:t>Tie (both)</w:t>
            </w:r>
          </w:p>
        </w:tc>
        <w:tc>
          <w:tcPr>
            <w:tcW w:w="3330" w:type="dxa"/>
          </w:tcPr>
          <w:p w14:paraId="6A855F07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060" w:type="dxa"/>
          </w:tcPr>
          <w:p w14:paraId="199B712D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7B5198D2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513427D1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0B516FAE" w14:textId="77777777" w:rsidR="009A38FC" w:rsidRDefault="009A38FC" w:rsidP="002A47AE">
            <w:r>
              <w:t>Zip Front Track Jacket</w:t>
            </w:r>
          </w:p>
        </w:tc>
        <w:tc>
          <w:tcPr>
            <w:tcW w:w="3330" w:type="dxa"/>
          </w:tcPr>
          <w:p w14:paraId="4E3623F4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0E0E14E5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4D445315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0BA4666B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58E858F0" w14:textId="77777777" w:rsidR="009A38FC" w:rsidRDefault="009A38FC" w:rsidP="002A47AE">
            <w:r>
              <w:t>Unisex Short Sleeve Tee</w:t>
            </w:r>
          </w:p>
        </w:tc>
        <w:tc>
          <w:tcPr>
            <w:tcW w:w="3330" w:type="dxa"/>
          </w:tcPr>
          <w:p w14:paraId="64A8CB1F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3A855F98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29B1234F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0C673C2B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3CF9CCBF" w14:textId="77777777" w:rsidR="009A38FC" w:rsidRDefault="009A38FC" w:rsidP="002A47AE">
            <w:r>
              <w:t>Unisex Long Sleeve Tee</w:t>
            </w:r>
          </w:p>
        </w:tc>
        <w:tc>
          <w:tcPr>
            <w:tcW w:w="3330" w:type="dxa"/>
          </w:tcPr>
          <w:p w14:paraId="563085DD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1E8C5E4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0A08BDD5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  <w:tr w:rsidR="009A38FC" w14:paraId="738DF33C" w14:textId="77777777" w:rsidTr="009A38FC">
        <w:tc>
          <w:tcPr>
            <w:tcW w:w="4675" w:type="dxa"/>
            <w:shd w:val="clear" w:color="auto" w:fill="D9D9D9" w:themeFill="background1" w:themeFillShade="D9"/>
          </w:tcPr>
          <w:p w14:paraId="6F7C0267" w14:textId="77777777" w:rsidR="009A38FC" w:rsidRDefault="009A38FC" w:rsidP="002A47AE">
            <w:r>
              <w:t>Pull-on Track Short</w:t>
            </w:r>
          </w:p>
        </w:tc>
        <w:tc>
          <w:tcPr>
            <w:tcW w:w="3330" w:type="dxa"/>
          </w:tcPr>
          <w:p w14:paraId="03751FE2" w14:textId="77777777" w:rsidR="009A38FC" w:rsidRDefault="009A38FC" w:rsidP="002A47AE">
            <w:pPr>
              <w:jc w:val="center"/>
            </w:pPr>
          </w:p>
        </w:tc>
        <w:tc>
          <w:tcPr>
            <w:tcW w:w="3060" w:type="dxa"/>
          </w:tcPr>
          <w:p w14:paraId="3F54DB52" w14:textId="77777777" w:rsidR="009A38FC" w:rsidRDefault="009A38FC" w:rsidP="002A47AE">
            <w:pPr>
              <w:jc w:val="center"/>
            </w:pPr>
            <w:r>
              <w:t>√</w:t>
            </w:r>
          </w:p>
        </w:tc>
        <w:tc>
          <w:tcPr>
            <w:tcW w:w="3330" w:type="dxa"/>
          </w:tcPr>
          <w:p w14:paraId="356EB7CD" w14:textId="77777777" w:rsidR="009A38FC" w:rsidRDefault="009A38FC" w:rsidP="002A47AE">
            <w:pPr>
              <w:jc w:val="center"/>
            </w:pPr>
            <w:r>
              <w:t>√</w:t>
            </w:r>
          </w:p>
        </w:tc>
      </w:tr>
    </w:tbl>
    <w:p w14:paraId="00F12765" w14:textId="77777777" w:rsidR="009A38FC" w:rsidRPr="009A38FC" w:rsidRDefault="009A38FC" w:rsidP="009A38FC"/>
    <w:p w14:paraId="35B28E76" w14:textId="6E070C5A" w:rsidR="009A38FC" w:rsidRDefault="009A38FC" w:rsidP="00D32F4D">
      <w:pPr>
        <w:pStyle w:val="ListParagraph"/>
      </w:pPr>
    </w:p>
    <w:p w14:paraId="6B51791B" w14:textId="2F9FE969" w:rsidR="009A38FC" w:rsidRDefault="009A38FC" w:rsidP="00D32F4D">
      <w:pPr>
        <w:pStyle w:val="ListParagraph"/>
      </w:pPr>
    </w:p>
    <w:p w14:paraId="24CA2A80" w14:textId="7ACD43AB" w:rsidR="009A38FC" w:rsidRDefault="009A38FC" w:rsidP="00D32F4D">
      <w:pPr>
        <w:pStyle w:val="ListParagraph"/>
      </w:pPr>
    </w:p>
    <w:p w14:paraId="2FA9E8CA" w14:textId="47D89DDE" w:rsidR="009A38FC" w:rsidRDefault="009A38FC" w:rsidP="00D32F4D">
      <w:pPr>
        <w:pStyle w:val="ListParagraph"/>
      </w:pPr>
    </w:p>
    <w:p w14:paraId="5273A51F" w14:textId="39928AC7" w:rsidR="009A38FC" w:rsidRDefault="009A38FC" w:rsidP="00D32F4D">
      <w:pPr>
        <w:pStyle w:val="ListParagraph"/>
      </w:pPr>
    </w:p>
    <w:p w14:paraId="45E2B914" w14:textId="25E3045E" w:rsidR="009A38FC" w:rsidRDefault="009A38FC" w:rsidP="00D32F4D">
      <w:pPr>
        <w:pStyle w:val="ListParagraph"/>
      </w:pPr>
    </w:p>
    <w:p w14:paraId="112B444C" w14:textId="3A2939CF" w:rsidR="009A38FC" w:rsidRDefault="009A38FC" w:rsidP="00D32F4D">
      <w:pPr>
        <w:pStyle w:val="ListParagraph"/>
      </w:pPr>
    </w:p>
    <w:p w14:paraId="20823D2E" w14:textId="2BBF100C" w:rsidR="00883544" w:rsidRDefault="00883544" w:rsidP="00D32F4D">
      <w:pPr>
        <w:pStyle w:val="ListParagraph"/>
      </w:pPr>
    </w:p>
    <w:p w14:paraId="0B7A2FB0" w14:textId="338DEA0E" w:rsidR="00883544" w:rsidRDefault="00883544" w:rsidP="00D32F4D">
      <w:pPr>
        <w:pStyle w:val="ListParagraph"/>
      </w:pPr>
    </w:p>
    <w:p w14:paraId="0FBF4B4B" w14:textId="38B82EC0" w:rsidR="00883544" w:rsidRDefault="00883544" w:rsidP="00D32F4D">
      <w:pPr>
        <w:pStyle w:val="ListParagraph"/>
      </w:pPr>
    </w:p>
    <w:p w14:paraId="0CE63F90" w14:textId="272F0118" w:rsidR="00883544" w:rsidRDefault="00883544" w:rsidP="00D32F4D">
      <w:pPr>
        <w:pStyle w:val="ListParagraph"/>
      </w:pPr>
    </w:p>
    <w:p w14:paraId="199500B9" w14:textId="1D6FD670" w:rsidR="00883544" w:rsidRDefault="00883544" w:rsidP="00D32F4D">
      <w:pPr>
        <w:pStyle w:val="ListParagraph"/>
      </w:pPr>
    </w:p>
    <w:p w14:paraId="6682384A" w14:textId="6AF32933" w:rsidR="00883544" w:rsidRPr="00A65EB6" w:rsidRDefault="00883544" w:rsidP="00D32F4D">
      <w:pPr>
        <w:pStyle w:val="ListParagraph"/>
      </w:pPr>
    </w:p>
    <w:sectPr w:rsidR="00883544" w:rsidRPr="00A65EB6" w:rsidSect="00C36EC6">
      <w:pgSz w:w="15840" w:h="12240" w:orient="landscape"/>
      <w:pgMar w:top="90" w:right="63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615C3"/>
    <w:multiLevelType w:val="hybridMultilevel"/>
    <w:tmpl w:val="FF5E8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E28D5"/>
    <w:multiLevelType w:val="hybridMultilevel"/>
    <w:tmpl w:val="7AD2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95CF2"/>
    <w:multiLevelType w:val="hybridMultilevel"/>
    <w:tmpl w:val="4BC65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A6647D"/>
    <w:multiLevelType w:val="hybridMultilevel"/>
    <w:tmpl w:val="BF801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DG0MDYwNTSxMLNQ0lEKTi0uzszPAykwrAUAegcB0iwAAAA="/>
  </w:docVars>
  <w:rsids>
    <w:rsidRoot w:val="009F7418"/>
    <w:rsid w:val="001002CB"/>
    <w:rsid w:val="001D59BB"/>
    <w:rsid w:val="00276B30"/>
    <w:rsid w:val="00354B15"/>
    <w:rsid w:val="00444C07"/>
    <w:rsid w:val="00446E1C"/>
    <w:rsid w:val="004B65EB"/>
    <w:rsid w:val="004D5C89"/>
    <w:rsid w:val="00644974"/>
    <w:rsid w:val="007A4964"/>
    <w:rsid w:val="00883544"/>
    <w:rsid w:val="009410F4"/>
    <w:rsid w:val="009A38FC"/>
    <w:rsid w:val="009B76E5"/>
    <w:rsid w:val="009D1C8B"/>
    <w:rsid w:val="009F7418"/>
    <w:rsid w:val="00A3797A"/>
    <w:rsid w:val="00A65EB6"/>
    <w:rsid w:val="00A85DBA"/>
    <w:rsid w:val="00C36EC6"/>
    <w:rsid w:val="00C96DFD"/>
    <w:rsid w:val="00D32F4D"/>
    <w:rsid w:val="00D37065"/>
    <w:rsid w:val="00D84D0B"/>
    <w:rsid w:val="00FB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45FF1"/>
  <w15:chartTrackingRefBased/>
  <w15:docId w15:val="{DD36752C-4F21-4A6D-9B1A-7681E630E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B30"/>
  </w:style>
  <w:style w:type="paragraph" w:styleId="Heading1">
    <w:name w:val="heading 1"/>
    <w:basedOn w:val="Normal"/>
    <w:next w:val="Normal"/>
    <w:link w:val="Heading1Char"/>
    <w:uiPriority w:val="9"/>
    <w:qFormat/>
    <w:rsid w:val="00276B3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6B3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6B3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6B3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6B3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6B3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6B30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6B30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6B30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6B30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6B30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6B30"/>
    <w:rPr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76B30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76B30"/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6B3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276B30"/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76B3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6B30"/>
    <w:pPr>
      <w:ind w:left="720"/>
      <w:contextualSpacing/>
    </w:pPr>
  </w:style>
  <w:style w:type="table" w:styleId="TableGrid">
    <w:name w:val="Table Grid"/>
    <w:basedOn w:val="TableNormal"/>
    <w:uiPriority w:val="39"/>
    <w:rsid w:val="009A3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theme" Target="theme/theme1.xml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Grunfelder</dc:creator>
  <cp:keywords/>
  <dc:description/>
  <cp:lastModifiedBy>Christine Grunfelder</cp:lastModifiedBy>
  <cp:revision>2</cp:revision>
  <dcterms:created xsi:type="dcterms:W3CDTF">2022-03-24T14:03:00Z</dcterms:created>
  <dcterms:modified xsi:type="dcterms:W3CDTF">2022-03-24T16:22:00Z</dcterms:modified>
</cp:coreProperties>
</file>